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7B2129" w:rsidRPr="00A817CC" w:rsidRDefault="007B2129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7B2129" w:rsidRPr="00A817CC" w:rsidRDefault="007B2129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0C446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7B34D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9BBEAB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5E47E6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DDF70D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FAA5D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2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69FE0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494DE98D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415AC1">
        <w:rPr>
          <w:rFonts w:ascii="DIN Pro Regular" w:hAnsi="DIN Pro Regular" w:cs="DIN Pro Regular"/>
          <w:sz w:val="24"/>
          <w:szCs w:val="24"/>
        </w:rPr>
        <w:t>1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15AC1">
        <w:rPr>
          <w:rFonts w:ascii="DIN Pro Regular" w:hAnsi="DIN Pro Regular" w:cs="DIN Pro Regular"/>
          <w:sz w:val="24"/>
          <w:szCs w:val="24"/>
        </w:rPr>
        <w:t>October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0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75E77F25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101AF1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40550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7B2129" w:rsidRPr="00D21516" w:rsidRDefault="007B2129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7B2129" w:rsidRPr="00D21516" w:rsidRDefault="007B2129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AFE44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proofErr w:type="gramEnd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EE56CF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429C93DF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7: Configuring </w:t>
            </w:r>
            <w:r w:rsidR="000978F9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Distributed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symmetric </w:t>
            </w:r>
            <w:r w:rsidR="009164DB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VXLAN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Routing ….…………</w:t>
            </w:r>
            <w:r w:rsidR="00885000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978F9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  <w:p w14:paraId="222E3B91" w14:textId="77777777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2661CA26" w:rsidR="00EE56CF" w:rsidRPr="00577486" w:rsidRDefault="00003E71" w:rsidP="00A4453D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32B7E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7B2129" w:rsidRPr="00C30F18" w:rsidRDefault="007B2129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7B2129" w:rsidRPr="00C30F18" w:rsidRDefault="007B2129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D37C81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4664F42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3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03FB53BF" w:rsidR="00506381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noProof/>
        </w:rPr>
        <w:drawing>
          <wp:anchor distT="0" distB="0" distL="114300" distR="114300" simplePos="0" relativeHeight="251932160" behindDoc="0" locked="0" layoutInCell="1" allowOverlap="1" wp14:anchorId="30400B24" wp14:editId="6DB1991C">
            <wp:simplePos x="0" y="0"/>
            <wp:positionH relativeFrom="column">
              <wp:posOffset>207010</wp:posOffset>
            </wp:positionH>
            <wp:positionV relativeFrom="paragraph">
              <wp:posOffset>28575</wp:posOffset>
            </wp:positionV>
            <wp:extent cx="2332990" cy="720725"/>
            <wp:effectExtent l="19050" t="19050" r="10160" b="22225"/>
            <wp:wrapThrough wrapText="bothSides">
              <wp:wrapPolygon edited="0">
                <wp:start x="-176" y="-571"/>
                <wp:lineTo x="-176" y="21695"/>
                <wp:lineTo x="21518" y="21695"/>
                <wp:lineTo x="21518" y="-571"/>
                <wp:lineTo x="-176" y="-571"/>
              </wp:wrapPolygon>
            </wp:wrapThrough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Ge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990" cy="72072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7E28A1">
      <w:pPr>
        <w:pStyle w:val="ListParagraph"/>
        <w:numPr>
          <w:ilvl w:val="0"/>
          <w:numId w:val="53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7E28A1">
      <w:pPr>
        <w:pStyle w:val="ListParagraph"/>
        <w:numPr>
          <w:ilvl w:val="0"/>
          <w:numId w:val="53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19CF3EE" w:rsidR="003628D6" w:rsidRPr="00577486" w:rsidRDefault="003628D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39328" behindDoc="0" locked="0" layoutInCell="1" allowOverlap="1" wp14:anchorId="1335C846" wp14:editId="3FFF24E8">
            <wp:simplePos x="0" y="0"/>
            <wp:positionH relativeFrom="margin">
              <wp:posOffset>222885</wp:posOffset>
            </wp:positionH>
            <wp:positionV relativeFrom="paragraph">
              <wp:posOffset>26670</wp:posOffset>
            </wp:positionV>
            <wp:extent cx="5012624" cy="397368"/>
            <wp:effectExtent l="19050" t="19050" r="17145" b="22225"/>
            <wp:wrapThrough wrapText="bothSides">
              <wp:wrapPolygon edited="0">
                <wp:start x="-82" y="-1037"/>
                <wp:lineTo x="-82" y="21773"/>
                <wp:lineTo x="21592" y="21773"/>
                <wp:lineTo x="21592" y="-1037"/>
                <wp:lineTo x="-82" y="-10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624" cy="397368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2E3B9C" w14:textId="447AB17B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F6FEF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7B2129" w:rsidRPr="00823199" w:rsidRDefault="007B2129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7B2129" w:rsidRPr="00823199" w:rsidRDefault="007B2129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1DB9F2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7B2129" w:rsidRPr="00512F84" w:rsidRDefault="007B2129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7B2129" w:rsidRPr="00512F84" w:rsidRDefault="007B2129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2930637" w:rsidR="00186312" w:rsidRDefault="00E0100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45472" behindDoc="0" locked="0" layoutInCell="1" allowOverlap="1" wp14:anchorId="75170B26" wp14:editId="7D3AD3CE">
            <wp:simplePos x="0" y="0"/>
            <wp:positionH relativeFrom="column">
              <wp:posOffset>427083</wp:posOffset>
            </wp:positionH>
            <wp:positionV relativeFrom="paragraph">
              <wp:posOffset>625409</wp:posOffset>
            </wp:positionV>
            <wp:extent cx="4840752" cy="3309916"/>
            <wp:effectExtent l="0" t="0" r="0" b="5080"/>
            <wp:wrapThrough wrapText="bothSides">
              <wp:wrapPolygon edited="0">
                <wp:start x="0" y="0"/>
                <wp:lineTo x="0" y="21509"/>
                <wp:lineTo x="21506" y="21509"/>
                <wp:lineTo x="21506" y="0"/>
                <wp:lineTo x="0" y="0"/>
              </wp:wrapPolygon>
            </wp:wrapThrough>
            <wp:docPr id="102" name="Picture 10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pine3-consol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52" cy="330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4FEC8671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2B991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7B2129" w:rsidRPr="00512F84" w:rsidRDefault="007B2129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7B2129" w:rsidRPr="00376440" w:rsidRDefault="007B2129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7B2129" w:rsidRPr="00512F84" w:rsidRDefault="007B2129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7B2129" w:rsidRPr="00376440" w:rsidRDefault="007B2129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AA0F4B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FEBD4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BF957D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>:~$ net show system</w:t>
                            </w:r>
                          </w:p>
                          <w:p w14:paraId="6C9B892F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Base MAC Address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11908501" w14:textId="77777777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Serial Number...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222E454E" w14:textId="704B279D" w:rsidR="007B2129" w:rsidRPr="005517CB" w:rsidRDefault="007B212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.....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7B2129" w:rsidRPr="005517CB" w:rsidRDefault="007B212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65198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B27B6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EF394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7B2129" w:rsidRPr="00155CF3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B4C8912" w14:textId="77777777" w:rsidR="007B2129" w:rsidRPr="00155CF3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2336A68" w14:textId="77777777" w:rsidR="007B2129" w:rsidRPr="00155CF3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7B2129" w:rsidRPr="00155CF3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2F741663" w14:textId="77777777" w:rsidR="007B2129" w:rsidRPr="00155CF3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138BA81D" w14:textId="77777777" w:rsidR="007B2129" w:rsidRPr="00155CF3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6FBD1355" w14:textId="77777777" w:rsidR="007B2129" w:rsidRPr="00155CF3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7B2129" w:rsidRPr="008C6CA8" w:rsidRDefault="007B212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7B2129" w:rsidRPr="00155CF3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7B2129" w:rsidRPr="00155CF3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7B2129" w:rsidRPr="00155CF3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7B2129" w:rsidRPr="00155CF3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7B2129" w:rsidRPr="00155CF3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7B2129" w:rsidRPr="00155CF3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7B2129" w:rsidRPr="00155CF3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7B2129" w:rsidRPr="008C6CA8" w:rsidRDefault="007B212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C54939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CA4ED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add interface swp1-4</w:t>
                            </w:r>
                          </w:p>
                          <w:p w14:paraId="48D0429B" w14:textId="1E98D9FD" w:rsidR="007B212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68EF795A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33BBAA47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1802435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6DB3B915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22D05FA1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EF166DA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661EE0A0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499C517C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0CEEE974" w14:textId="77777777" w:rsidR="007B2129" w:rsidRPr="00E24BF9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4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222E4552" w14:textId="447EADBB" w:rsidR="007B2129" w:rsidRPr="008C6CA8" w:rsidRDefault="007B212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7B212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7B2129" w:rsidRPr="00E24BF9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7B2129" w:rsidRPr="008C6CA8" w:rsidRDefault="007B212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C5637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3CA645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add int swp1-2,5-6,8-9</w:t>
                            </w:r>
                          </w:p>
                          <w:p w14:paraId="399CF728" w14:textId="77777777" w:rsidR="007B2129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22BF4AA7" w14:textId="77777777" w:rsidR="007B2129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5E4DC118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67F5AA3B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013B183B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531D4994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-switch (swp3)  Master: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59C8ACF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4 (swp1)</w:t>
                            </w:r>
                          </w:p>
                          <w:p w14:paraId="0B50406A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3 (swp2)</w:t>
                            </w:r>
                          </w:p>
                          <w:p w14:paraId="20C3D709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5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5)</w:t>
                            </w:r>
                          </w:p>
                          <w:p w14:paraId="141D3FEA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6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6)</w:t>
                            </w:r>
                          </w:p>
                          <w:p w14:paraId="4129A25A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8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5462A93" w14:textId="77777777" w:rsidR="007B2129" w:rsidRPr="002B1D71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9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6AE21E5" w14:textId="1FDC43B0" w:rsidR="007B2129" w:rsidRPr="008C6CA8" w:rsidRDefault="007B212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7B2129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7B2129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7B2129" w:rsidRPr="002B1D71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7B2129" w:rsidRPr="008C6CA8" w:rsidRDefault="007B212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D30A73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7B2129" w:rsidRPr="000935BD" w:rsidRDefault="007B212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7B2129" w:rsidRPr="000935BD" w:rsidRDefault="007B212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7B2129" w:rsidRPr="000935BD" w:rsidRDefault="007B212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7B2129" w:rsidRPr="000935BD" w:rsidRDefault="007B212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B6C06E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7B2129" w:rsidRPr="000938B5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938B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938B5">
                              <w:rPr>
                                <w:rFonts w:ascii="Consolas" w:hAnsi="Consolas" w:cs="Courier New"/>
                              </w:rPr>
                              <w:t>:~$ net pending</w:t>
                            </w:r>
                          </w:p>
                          <w:p w14:paraId="692E31A5" w14:textId="77777777" w:rsidR="007B2129" w:rsidRPr="000938B5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7B2129" w:rsidRPr="000938B5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7B2129" w:rsidRPr="000938B5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1D9606A" w14:textId="3A57F2F7" w:rsidR="007B2129" w:rsidRPr="009331A8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7B2129" w:rsidRPr="000938B5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7B2129" w:rsidRPr="000938B5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7B2129" w:rsidRPr="000938B5" w:rsidRDefault="007B212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00EB14E4" w14:textId="77777777" w:rsidR="007B2129" w:rsidRPr="009331A8" w:rsidRDefault="007B2129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7B2129" w:rsidRPr="000938B5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7B2129" w:rsidRPr="000938B5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7B2129" w:rsidRPr="000938B5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7B2129" w:rsidRPr="000938B5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7B2129" w:rsidRPr="009331A8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7B2129" w:rsidRPr="000938B5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7B2129" w:rsidRPr="000938B5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7B2129" w:rsidRPr="000938B5" w:rsidRDefault="007B212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7B2129" w:rsidRPr="009331A8" w:rsidRDefault="007B2129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9E0B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679A296" w14:textId="77777777" w:rsidR="007B2129" w:rsidRPr="001E4F6B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7B2129" w:rsidRPr="00BE0030" w:rsidRDefault="007B212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5B0B1971" w14:textId="77777777" w:rsidR="007B2129" w:rsidRPr="001E4F6B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  <w:p w14:paraId="6E9EC7E5" w14:textId="682AD2BA" w:rsidR="007B2129" w:rsidRPr="00BE0030" w:rsidRDefault="007B212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7B2129" w:rsidRPr="00BE0030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20.747134  net add interface swp8 alias Connected to host1:Eth2</w:t>
                            </w:r>
                          </w:p>
                          <w:p w14:paraId="222E4575" w14:textId="35B55B9D" w:rsidR="007B2129" w:rsidRPr="000935BD" w:rsidRDefault="007B212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7B2129" w:rsidRPr="001E4F6B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7B2129" w:rsidRPr="00BE0030" w:rsidRDefault="007B212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7B2129" w:rsidRPr="001E4F6B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7B2129" w:rsidRPr="00BE0030" w:rsidRDefault="007B212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7B2129" w:rsidRPr="00BE0030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7B2129" w:rsidRPr="000935BD" w:rsidRDefault="007B212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803F8D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FA3B83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7B2129" w:rsidRPr="00BE488B" w:rsidRDefault="007B212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>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7B2129" w:rsidRPr="00BE488B" w:rsidRDefault="007B212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7B2129" w:rsidRPr="00BE488B" w:rsidRDefault="007B212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7B2129" w:rsidRPr="00BE488B" w:rsidRDefault="007B212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3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43:46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"net commit" (user cumulus)</w:t>
                            </w:r>
                          </w:p>
                          <w:p w14:paraId="222E457B" w14:textId="71B0CC92" w:rsidR="007B2129" w:rsidRPr="00083BA7" w:rsidRDefault="007B212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5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57:55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7B2129" w:rsidRPr="00BE488B" w:rsidRDefault="007B212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7B2129" w:rsidRPr="00BE488B" w:rsidRDefault="007B212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7B2129" w:rsidRPr="00BE488B" w:rsidRDefault="007B212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7B2129" w:rsidRPr="00BE488B" w:rsidRDefault="007B212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7B2129" w:rsidRPr="00083BA7" w:rsidRDefault="007B212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3B53ED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E7D5807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7B2129" w:rsidRPr="00A76DDB" w:rsidRDefault="007B2129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7B2129" w:rsidRDefault="007B2129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7B2129" w:rsidRPr="00A76DDB" w:rsidRDefault="007B2129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7B2129" w:rsidRDefault="007B2129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C583C5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7B2129" w:rsidRPr="00490D4B" w:rsidRDefault="007B212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7B2129" w:rsidRPr="00330ABC" w:rsidRDefault="007B212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7B2129" w:rsidRPr="00490D4B" w:rsidRDefault="007B212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7B2129" w:rsidRPr="00330ABC" w:rsidRDefault="007B212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7B2129" w:rsidRPr="00490D4B" w:rsidRDefault="007B212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7B2129" w:rsidRPr="00330ABC" w:rsidRDefault="007B212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7B2129" w:rsidRPr="00490D4B" w:rsidRDefault="007B212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7B2129" w:rsidRPr="00330ABC" w:rsidRDefault="007B212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2FC3BF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6EB63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7B2129" w:rsidRPr="00897574" w:rsidRDefault="007B212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7B2129" w:rsidRPr="0075469E" w:rsidRDefault="007B2129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7B2129" w:rsidRPr="0075469E" w:rsidRDefault="007B212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7B2129" w:rsidRPr="00897574" w:rsidRDefault="007B212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7B2129" w:rsidRPr="0075469E" w:rsidRDefault="007B2129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7B2129" w:rsidRPr="0075469E" w:rsidRDefault="007B212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60B72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7B2129" w:rsidRPr="008005C2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8PcbnK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7B2129" w:rsidRPr="008005C2" w:rsidRDefault="007B212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7B2129" w:rsidRPr="008005C2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" filled="f" stroked="f">
                <v:stroke dashstyle="dash"/>
                <v:textbox>
                  <w:txbxContent>
                    <w:p w14:paraId="0B30186D" w14:textId="77777777" w:rsidR="007B2129" w:rsidRPr="008005C2" w:rsidRDefault="007B212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49E16BBB" w:rsidR="00AF4D24" w:rsidRPr="00577486" w:rsidRDefault="005D0A21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7B2129" w:rsidRPr="008005C2" w:rsidRDefault="007B212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5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CZIohOtAQAASQ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7B2129" w:rsidRPr="008005C2" w:rsidRDefault="007B212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7B2129" w:rsidRPr="008005C2" w:rsidRDefault="007B212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6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YGLrgEAAEk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1T1nQXqa0rMe&#10;8ycY2bwaNERsCPcUCZlHihO4GFfiSMGiezTJly8pYpQnq09Xe4mMKQou339Y3FNGUWpxt1ytKru4&#10;XY4J8xcNnpVNyxNNr5oqj18xU0GCvkBKrQCP1rk6QRdeBQpuK7FnR0mT72hXOiaCghS3zssuj7ux&#10;WnA3u+raQXciuQO9jJbjr4NMmrOU3WeoD+lc7eMhg7G1s8JzvnOhp3nVepe3VR7En+eKuv0Bm98A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CjjYGLrgEAAEk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7B2129" w:rsidRPr="008005C2" w:rsidRDefault="007B212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7B2129" w:rsidRPr="008005C2" w:rsidRDefault="007B212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7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" filled="f" stroked="f">
                <v:stroke dashstyle="dash"/>
                <v:textbox>
                  <w:txbxContent>
                    <w:p w14:paraId="1F3F4C4F" w14:textId="3E95DC8D" w:rsidR="007B2129" w:rsidRPr="008005C2" w:rsidRDefault="007B212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7B2129" w:rsidRPr="008005C2" w:rsidRDefault="007B212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48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" filled="f" stroked="f">
                <v:stroke dashstyle="dash"/>
                <v:textbox>
                  <w:txbxContent>
                    <w:p w14:paraId="1E5A4D9F" w14:textId="490EAA17" w:rsidR="007B2129" w:rsidRPr="008005C2" w:rsidRDefault="007B212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49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" filled="f" stroked="f">
                <v:stroke dashstyle="dash"/>
                <v:textbox>
                  <w:txbxContent>
                    <w:p w14:paraId="382432F0" w14:textId="77777777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0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2nHGBK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7B2129" w:rsidRPr="005D0A21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1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xoSEv6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7B2129" w:rsidRPr="005D0A21" w:rsidRDefault="007B212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3FEC76B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2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AGIYQy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47222225">
                <wp:simplePos x="0" y="0"/>
                <wp:positionH relativeFrom="column">
                  <wp:posOffset>492760</wp:posOffset>
                </wp:positionH>
                <wp:positionV relativeFrom="paragraph">
                  <wp:posOffset>1513205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7B2129" w:rsidRPr="008005C2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53" type="#_x0000_t202" style="position:absolute;margin-left:38.8pt;margin-top:119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" filled="f" stroked="f">
                <v:stroke dashstyle="dash"/>
                <v:textbox>
                  <w:txbxContent>
                    <w:p w14:paraId="0B21E9CD" w14:textId="77777777" w:rsidR="007B2129" w:rsidRPr="008005C2" w:rsidRDefault="007B212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75F46FE8">
                <wp:simplePos x="0" y="0"/>
                <wp:positionH relativeFrom="column">
                  <wp:posOffset>3860165</wp:posOffset>
                </wp:positionH>
                <wp:positionV relativeFrom="paragraph">
                  <wp:posOffset>1485900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7B2129" w:rsidRPr="008005C2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54" type="#_x0000_t202" style="position:absolute;margin-left:303.95pt;margin-top:117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" filled="f" stroked="f">
                <v:stroke dashstyle="dash"/>
                <v:textbox>
                  <w:txbxContent>
                    <w:p w14:paraId="2F131C44" w14:textId="77777777" w:rsidR="007B2129" w:rsidRPr="008005C2" w:rsidRDefault="007B212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6FC745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BE8CDD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32EAD5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E6BCDA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FBFC18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3C94F3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B15475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5CB409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" filled="f" stroked="f">
                <v:stroke dashstyle="dash"/>
                <v:textbox>
                  <w:txbxContent>
                    <w:p w14:paraId="16CAFA13" w14:textId="54A0BBC7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f3hrA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" filled="f" stroked="f">
                <v:stroke dashstyle="dash"/>
                <v:textbox>
                  <w:txbxContent>
                    <w:p w14:paraId="082296C1" w14:textId="78B3D3A0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uRtrQEAAEgDAAAOAAAAZHJzL2Uyb0RvYy54bWysU8FuGyEQvVfqPyDuNY7juM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t3ecBelpSs96&#10;zJ9hZLNq0BCxIdxTJGQeKU7gYlyJIwWL7tEkX76kiFGerD5e7CUypii4+Hg/v6OMotT8drFcVnZx&#10;vRwT5q8aPCublieaXjVVHr5hpoIEfYGUWgEerXN1gi68ChTcRmLPDpIm39GudEwEBSmunZddHrdj&#10;tWB2kbWF7khqB3oYLcffe5k0Zym7L1Df0anYp30GY2tjheZ058xO46rlzk+rvIe/zxV1/QHWfwA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Ljy5G2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7B2129" w:rsidRPr="005D0A21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AfQQsV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7B2129" w:rsidRPr="005D0A21" w:rsidRDefault="007B212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7B2129" w:rsidRPr="005D0A21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" filled="f" stroked="f">
                <v:stroke dashstyle="dash"/>
                <v:textbox>
                  <w:txbxContent>
                    <w:p w14:paraId="6B07A1F1" w14:textId="77777777" w:rsidR="007B2129" w:rsidRPr="005D0A21" w:rsidRDefault="007B212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7B2129" w:rsidRPr="005D0A21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" filled="f" stroked="f">
                <v:stroke dashstyle="dash"/>
                <v:textbox>
                  <w:txbxContent>
                    <w:p w14:paraId="1EDC7930" w14:textId="77777777" w:rsidR="007B2129" w:rsidRPr="005D0A21" w:rsidRDefault="007B212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7B2129" w:rsidRPr="00324D4E" w:rsidRDefault="007B212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lFJ786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7B2129" w:rsidRPr="00324D4E" w:rsidRDefault="007B212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7B2129" w:rsidRPr="00324D4E" w:rsidRDefault="007B212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gKEmN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7B2129" w:rsidRPr="00324D4E" w:rsidRDefault="007B212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7B2129" w:rsidRPr="00324D4E" w:rsidRDefault="007B212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" filled="f" stroked="f">
                <v:stroke dashstyle="dash"/>
                <v:textbox>
                  <w:txbxContent>
                    <w:p w14:paraId="5634A120" w14:textId="3EB4B7FB" w:rsidR="007B2129" w:rsidRPr="00324D4E" w:rsidRDefault="007B212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7B2129" w:rsidRPr="00324D4E" w:rsidRDefault="007B212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" filled="f" stroked="f">
                <v:stroke dashstyle="dash"/>
                <v:textbox>
                  <w:txbxContent>
                    <w:p w14:paraId="39E9ED3F" w14:textId="2405E9B3" w:rsidR="007B2129" w:rsidRPr="00324D4E" w:rsidRDefault="007B212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2KUrgEAAEg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+xlnQXqa0rMe&#10;8ycY2bwaNERsCPcUCZlHihO4GFfiSMGiezTJly8pYpQnq09Xe4mMKQou339Y3FNGUWpxt1ytKru4&#10;XY4J8xcNnpVNyxNNr5oqj18xU0GCvkBKrQCP1rk6QRdeBQpuK7FnR0mT72hXOiaCghS3zssuj7ux&#10;WnA3f5G1g+5Eagd6GC3HXweZNGcpu89Q39G52MdDBmNrY4XmfOfCTuOq5S5Pq7yHP88VdfsBNr8B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CvF2KU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7B2129" w:rsidRPr="00324D4E" w:rsidRDefault="007B212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" filled="f" stroked="f">
                <v:stroke dashstyle="dash"/>
                <v:textbox>
                  <w:txbxContent>
                    <w:p w14:paraId="7832667A" w14:textId="77777777" w:rsidR="007B2129" w:rsidRPr="00324D4E" w:rsidRDefault="007B212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7B2129" w:rsidRPr="00394BA6" w:rsidRDefault="007B2129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" filled="f" stroked="f">
                <v:stroke dashstyle="dash"/>
                <v:textbox>
                  <w:txbxContent>
                    <w:p w14:paraId="222E45AB" w14:textId="77777777" w:rsidR="007B2129" w:rsidRPr="00394BA6" w:rsidRDefault="007B2129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BCFE99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CE883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7B2129" w:rsidRPr="000715DC" w:rsidRDefault="007B2129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7B2129" w:rsidRPr="006755FA" w:rsidRDefault="007B212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2573DCC" w14:textId="77777777" w:rsidR="007B2129" w:rsidRPr="006755FA" w:rsidRDefault="007B212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7EA6DE9" w14:textId="77777777" w:rsidR="007B2129" w:rsidRPr="006755FA" w:rsidRDefault="007B212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7876355" w14:textId="77777777" w:rsidR="007B2129" w:rsidRPr="006755FA" w:rsidRDefault="007B212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0FFA7CA3" w14:textId="77777777" w:rsidR="007B2129" w:rsidRPr="006755FA" w:rsidRDefault="007B212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22E45B2" w14:textId="178C3B01" w:rsidR="007B2129" w:rsidRPr="000715DC" w:rsidRDefault="007B212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">
                <v:textbox>
                  <w:txbxContent>
                    <w:p w14:paraId="06F73914" w14:textId="3CD011A6" w:rsidR="007B2129" w:rsidRPr="000715DC" w:rsidRDefault="007B2129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7B2129" w:rsidRPr="006755FA" w:rsidRDefault="007B212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7B2129" w:rsidRPr="006755FA" w:rsidRDefault="007B212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7B2129" w:rsidRPr="006755FA" w:rsidRDefault="007B212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7B2129" w:rsidRPr="006755FA" w:rsidRDefault="007B212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7B2129" w:rsidRPr="006755FA" w:rsidRDefault="007B212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7B2129" w:rsidRPr="000715DC" w:rsidRDefault="007B212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7B2129" w:rsidRPr="00867F22" w:rsidRDefault="007B212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5B4" w14:textId="32F071B9" w:rsidR="007B2129" w:rsidRPr="00867F22" w:rsidRDefault="007B212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172.16.1.1/24</w:t>
                            </w:r>
                          </w:p>
                          <w:p w14:paraId="27C3B7AD" w14:textId="77777777" w:rsidR="007B2129" w:rsidRPr="00867F22" w:rsidRDefault="007B2129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F881C70" w14:textId="01C55D8B" w:rsidR="007B2129" w:rsidRPr="003A307F" w:rsidRDefault="007B212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3B7CBAF" w14:textId="77777777" w:rsidR="007B2129" w:rsidRPr="003A307F" w:rsidRDefault="007B212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D0DA7A2" w14:textId="77777777" w:rsidR="007B2129" w:rsidRPr="003A307F" w:rsidRDefault="007B212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5FE4A806" w14:textId="77777777" w:rsidR="007B2129" w:rsidRPr="003A307F" w:rsidRDefault="007B212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620ED488" w14:textId="77777777" w:rsidR="007B2129" w:rsidRPr="003A307F" w:rsidRDefault="007B212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6B78DD64" w14:textId="6DFC43E3" w:rsidR="007B2129" w:rsidRPr="00091FB4" w:rsidRDefault="007B2129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7B2129" w:rsidRPr="00091FB4" w:rsidRDefault="007B212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10  bytes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86 (1.0 KB)</w:t>
                            </w:r>
                          </w:p>
                          <w:p w14:paraId="222E45BB" w14:textId="1B2FAAAD" w:rsidR="007B2129" w:rsidRPr="00AF4D24" w:rsidRDefault="007B212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7B2129" w:rsidRPr="00AF4D24" w:rsidRDefault="007B212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270015  bytes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5BD" w14:textId="77777777" w:rsidR="007B2129" w:rsidRPr="00406AAD" w:rsidRDefault="007B212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8C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2fJ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nR/AmS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7B2129" w:rsidRPr="00867F22" w:rsidRDefault="007B212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5B4" w14:textId="32F071B9" w:rsidR="007B2129" w:rsidRPr="00867F22" w:rsidRDefault="007B212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7B2129" w:rsidRPr="00867F22" w:rsidRDefault="007B2129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7B2129" w:rsidRPr="003A307F" w:rsidRDefault="007B212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7B2129" w:rsidRPr="003A307F" w:rsidRDefault="007B212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7B2129" w:rsidRPr="003A307F" w:rsidRDefault="007B212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7B2129" w:rsidRPr="003A307F" w:rsidRDefault="007B212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7B2129" w:rsidRPr="003A307F" w:rsidRDefault="007B212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7B2129" w:rsidRPr="00091FB4" w:rsidRDefault="007B2129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7B2129" w:rsidRPr="00091FB4" w:rsidRDefault="007B212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7B2129" w:rsidRPr="00AF4D24" w:rsidRDefault="007B212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7B2129" w:rsidRPr="00AF4D24" w:rsidRDefault="007B212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5BD" w14:textId="77777777" w:rsidR="007B2129" w:rsidRPr="00406AAD" w:rsidRDefault="007B212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33FD8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7B2129" w:rsidRPr="00B37117" w:rsidRDefault="007B212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3D612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7B2129" w:rsidRPr="00B37117" w:rsidRDefault="007B212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7B2129" w:rsidRPr="00B37117" w:rsidRDefault="007B212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02DDA5E" w14:textId="77777777" w:rsidR="007B2129" w:rsidRPr="00B37117" w:rsidRDefault="007B212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7B2129" w:rsidRPr="00B37117" w:rsidRDefault="007B212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7B2129" w:rsidRPr="003D6123" w:rsidRDefault="007B212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">
                <v:textbox>
                  <w:txbxContent>
                    <w:p w14:paraId="7EEB7C53" w14:textId="77777777" w:rsidR="007B2129" w:rsidRPr="00B37117" w:rsidRDefault="007B212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7B2129" w:rsidRPr="00B37117" w:rsidRDefault="007B212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7B2129" w:rsidRPr="00B37117" w:rsidRDefault="007B212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7B2129" w:rsidRPr="00B37117" w:rsidRDefault="007B212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7B2129" w:rsidRPr="00B37117" w:rsidRDefault="007B212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7B2129" w:rsidRPr="003D6123" w:rsidRDefault="007B212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7B2129" w:rsidRPr="00867F22" w:rsidRDefault="007B2129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7B2129" w:rsidRPr="00267030" w:rsidRDefault="007B2129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">
                <v:textbox>
                  <w:txbxContent>
                    <w:p w14:paraId="222E45C3" w14:textId="50FD9579" w:rsidR="007B2129" w:rsidRPr="00867F22" w:rsidRDefault="007B2129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7B2129" w:rsidRPr="00267030" w:rsidRDefault="007B2129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AA1485" w:rsidRPr="00867F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D28A97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45FE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route add 172.16.0.0/16 dev eth2</w:t>
                            </w:r>
                          </w:p>
                          <w:p w14:paraId="440B29C3" w14:textId="5BF4FEA8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B4DF1C2" w14:textId="77777777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EFECD34" w14:textId="77777777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7B2129" w:rsidRPr="00745FE3" w:rsidRDefault="007B2129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">
                <v:textbox>
                  <w:txbxContent>
                    <w:p w14:paraId="27B774DE" w14:textId="77777777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7B2129" w:rsidRPr="00745FE3" w:rsidRDefault="007B2129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099A7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7E28A1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7B2129" w:rsidRPr="00E3643C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7B2129" w:rsidRPr="00242313" w:rsidRDefault="007B212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Gy1KQIAAE8EAAAOAAAAZHJzL2Uyb0RvYy54bWysVNtu2zAMfR+wfxD0vjjxnL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">
                <v:textbox>
                  <w:txbxContent>
                    <w:p w14:paraId="222E45CC" w14:textId="0C85A3B2" w:rsidR="007B2129" w:rsidRPr="00E3643C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7B2129" w:rsidRPr="00242313" w:rsidRDefault="007B212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77777777" w:rsidR="009701BB" w:rsidRPr="009701BB" w:rsidRDefault="00E27922" w:rsidP="007E28A1">
      <w:pPr>
        <w:pStyle w:val="ListParagraph"/>
        <w:numPr>
          <w:ilvl w:val="0"/>
          <w:numId w:val="55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29BF0F9B" w:rsidR="00CD4657" w:rsidRPr="009701BB" w:rsidRDefault="008356BA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="003C4EC3"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649392F6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4E478B7D" w:rsidR="007B2129" w:rsidRPr="00E3643C" w:rsidRDefault="007B212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5CF" w14:textId="77777777" w:rsidR="007B2129" w:rsidRPr="00267030" w:rsidRDefault="007B2129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20.75pt;margin-top:8.1pt;width:362.15pt;height:21.1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IpJjDUqAgAATg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5CE" w14:textId="4E478B7D" w:rsidR="007B2129" w:rsidRPr="00E3643C" w:rsidRDefault="007B212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5CF" w14:textId="77777777" w:rsidR="007B2129" w:rsidRPr="00267030" w:rsidRDefault="007B2129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7E28A1">
      <w:pPr>
        <w:pStyle w:val="ListParagraph"/>
        <w:numPr>
          <w:ilvl w:val="0"/>
          <w:numId w:val="55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7B2129" w:rsidRPr="00E3643C" w:rsidRDefault="007B212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5D1" w14:textId="50DC800E" w:rsidR="007B2129" w:rsidRPr="00E3643C" w:rsidRDefault="007B212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7B2129" w:rsidRPr="00267030" w:rsidRDefault="007B2129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mYmU6S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7B2129" w:rsidRPr="00E3643C" w:rsidRDefault="007B212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7B2129" w:rsidRPr="00E3643C" w:rsidRDefault="007B212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7B2129" w:rsidRPr="00267030" w:rsidRDefault="007B2129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7E28A1">
      <w:pPr>
        <w:pStyle w:val="ListParagraph"/>
        <w:numPr>
          <w:ilvl w:val="0"/>
          <w:numId w:val="55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7B2129" w:rsidRPr="00E3643C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7B2129" w:rsidRPr="00267030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">
                <v:textbox>
                  <w:txbxContent>
                    <w:p w14:paraId="222E45D3" w14:textId="0F303B0A" w:rsidR="007B2129" w:rsidRPr="00E3643C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7B2129" w:rsidRPr="00267030" w:rsidRDefault="007B212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7E28A1">
      <w:pPr>
        <w:pStyle w:val="ListParagraph"/>
        <w:numPr>
          <w:ilvl w:val="0"/>
          <w:numId w:val="55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7B2129" w:rsidRPr="00E3643C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7B2129" w:rsidRPr="009701BB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7B2129" w:rsidRPr="009701BB" w:rsidRDefault="007B2129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7B2129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7B2129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7B2129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7B2129" w:rsidRPr="00267030" w:rsidRDefault="007B212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">
                <v:textbox>
                  <w:txbxContent>
                    <w:p w14:paraId="222E45D5" w14:textId="7A0C1BBD" w:rsidR="007B2129" w:rsidRPr="00E3643C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7B2129" w:rsidRPr="009701BB" w:rsidRDefault="007B212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7B2129" w:rsidRPr="009701BB" w:rsidRDefault="007B2129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7B2129" w:rsidRDefault="007B212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7B2129" w:rsidRDefault="007B212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7B2129" w:rsidRDefault="007B212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7B2129" w:rsidRPr="00267030" w:rsidRDefault="007B212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F4604B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D049A7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02AF5E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7E28A1">
      <w:pPr>
        <w:pStyle w:val="ListParagraph"/>
        <w:numPr>
          <w:ilvl w:val="0"/>
          <w:numId w:val="55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5D5A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151B797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TU    Mode       LLDP                        Summary</w:t>
                            </w:r>
                          </w:p>
                          <w:p w14:paraId="66FCFD43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Loopback                               IP: 127.0.0.1/8</w:t>
                            </w:r>
                          </w:p>
                          <w:p w14:paraId="412652AC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763E6FB7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eth0    1G   1500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-switch (swp2)      Master: </w:t>
                            </w:r>
                            <w:proofErr w:type="spellStart"/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5450BA83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3 (swp1)               Master: bridge(UP)</w:t>
                            </w:r>
                          </w:p>
                          <w:p w14:paraId="5C5B758F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4 (swp2)               Master: bridge(UP)</w:t>
                            </w:r>
                          </w:p>
                          <w:p w14:paraId="3BB9E7CF" w14:textId="623BC27F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8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End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9    1G   9216   Access/L2                              Master: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7A859435" w14:textId="77777777" w:rsidR="007B2129" w:rsidRPr="00E66350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  N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/A  9216   Bridge/L2</w:t>
                            </w:r>
                          </w:p>
                          <w:p w14:paraId="222E45F4" w14:textId="7193AB7D" w:rsidR="007B2129" w:rsidRDefault="007B2129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VRF                                    IP: 127.0.0.1/8</w:t>
                            </w:r>
                          </w:p>
                          <w:p w14:paraId="222E45F5" w14:textId="77777777" w:rsidR="007B2129" w:rsidRPr="00267030" w:rsidRDefault="007B2129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">
                <v:textbox>
                  <w:txbxContent>
                    <w:p w14:paraId="017E9CCB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7B2129" w:rsidRPr="00E66350" w:rsidRDefault="007B212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7B2129" w:rsidRDefault="007B2129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7B2129" w:rsidRPr="00267030" w:rsidRDefault="007B2129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A7733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82A5C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1C09E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3B60409" w14:textId="77777777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8C5902F" w14:textId="77777777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72.16.1.1  netmask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255.255.255.0  broadcast 172.16.1.255</w:t>
                            </w:r>
                          </w:p>
                          <w:p w14:paraId="6E39166A" w14:textId="77777777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1DDB51" w14:textId="77777777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5773812D" w14:textId="77777777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159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79499 (79.4 KB)</w:t>
                            </w:r>
                          </w:p>
                          <w:p w14:paraId="052F7185" w14:textId="77777777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0822AA73" w14:textId="77777777" w:rsidR="007B2129" w:rsidRPr="00823338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71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3388 (13.3 KB)</w:t>
                            </w:r>
                          </w:p>
                          <w:p w14:paraId="222E45FE" w14:textId="34F1BAEB" w:rsidR="007B2129" w:rsidRPr="00FC541E" w:rsidRDefault="007B212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E1etEA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7B2129" w:rsidRPr="00823338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7B2129" w:rsidRPr="00FC541E" w:rsidRDefault="007B212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7B2129" w:rsidRPr="00DA326A" w:rsidRDefault="007B212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F5248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7B2129" w:rsidRPr="00DA326A" w:rsidRDefault="007B212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7B2129" w:rsidRPr="00DA326A" w:rsidRDefault="007B212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99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4" w14:textId="31D9EEFF" w:rsidR="007B2129" w:rsidRDefault="007B2129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28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5" w14:textId="77777777" w:rsidR="007B2129" w:rsidRDefault="007B212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7B2129" w:rsidRDefault="007B212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7B2129" w:rsidRDefault="007B212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">
                <v:textbox>
                  <w:txbxContent>
                    <w:p w14:paraId="2F08C5C5" w14:textId="7164A94F" w:rsidR="007B2129" w:rsidRPr="00DA326A" w:rsidRDefault="007B212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7B2129" w:rsidRPr="00DA326A" w:rsidRDefault="007B212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7B2129" w:rsidRPr="00DA326A" w:rsidRDefault="007B212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7B2129" w:rsidRDefault="007B2129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7B2129" w:rsidRDefault="007B212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7B2129" w:rsidRDefault="007B212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7B2129" w:rsidRDefault="007B212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C23AA6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:~$ net show bridge macs</w:t>
                            </w:r>
                          </w:p>
                          <w:p w14:paraId="1AEB4EC2" w14:textId="77777777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VLAN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Master  Interface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MAC              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TunnelDest</w:t>
                            </w:r>
                            <w:proofErr w:type="spell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State      Flags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LastSeen</w:t>
                            </w:r>
                            <w:proofErr w:type="spellEnd"/>
                          </w:p>
                          <w:p w14:paraId="3DDA844F" w14:textId="77777777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1       44:38:39:00:00:09                                00:00:15</w:t>
                            </w:r>
                          </w:p>
                          <w:p w14:paraId="7AFA6DED" w14:textId="77777777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07                                00:00:01</w:t>
                            </w:r>
                          </w:p>
                          <w:p w14:paraId="74581150" w14:textId="77777777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11                                00:01:29</w:t>
                            </w:r>
                          </w:p>
                          <w:p w14:paraId="222E4612" w14:textId="719D1056" w:rsidR="007B2129" w:rsidRPr="009B1656" w:rsidRDefault="007B2129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">
                <v:textbox>
                  <w:txbxContent>
                    <w:p w14:paraId="505D008F" w14:textId="77777777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7B2129" w:rsidRPr="009B1656" w:rsidRDefault="007B2129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33A04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7B2129" w:rsidRPr="009B1656" w:rsidRDefault="007B2129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7B2129" w:rsidRPr="009B1656" w:rsidRDefault="007B2129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" filled="f" stroked="f" strokeweight=".5pt">
                <v:textbox>
                  <w:txbxContent>
                    <w:p w14:paraId="222E4613" w14:textId="2B5DE701" w:rsidR="007B2129" w:rsidRPr="009B1656" w:rsidRDefault="007B2129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7B2129" w:rsidRPr="009B1656" w:rsidRDefault="007B2129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FAA44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</w:t>
      </w:r>
      <w:proofErr w:type="spellStart"/>
      <w:r w:rsidR="00EC269E" w:rsidRPr="00577486">
        <w:rPr>
          <w:rFonts w:ascii="DIN Pro Regular" w:hAnsi="DIN Pro Regular" w:cs="DIN Pro Regular"/>
          <w:sz w:val="24"/>
          <w:szCs w:val="24"/>
        </w:rPr>
        <w:t>trunking</w:t>
      </w:r>
      <w:proofErr w:type="spellEnd"/>
      <w:r w:rsidR="00EC269E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4C700AE3" w:rsidR="00BC2521" w:rsidRPr="002E4E3D" w:rsidRDefault="006C6FC6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713162F7" w:rsidR="001A1967" w:rsidRPr="00577486" w:rsidRDefault="005C7F7D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0EAE8104">
                <wp:simplePos x="0" y="0"/>
                <wp:positionH relativeFrom="column">
                  <wp:posOffset>0</wp:posOffset>
                </wp:positionH>
                <wp:positionV relativeFrom="paragraph">
                  <wp:posOffset>4166</wp:posOffset>
                </wp:positionV>
                <wp:extent cx="4449768" cy="4430979"/>
                <wp:effectExtent l="0" t="0" r="0" b="8255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9768" cy="4430979"/>
                          <a:chOff x="0" y="0"/>
                          <a:chExt cx="4449768" cy="4430979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153619" y="1843430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7B2129" w:rsidRPr="008005C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3621024" y="37307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7B2129" w:rsidRPr="008005C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0" y="38770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7B2129" w:rsidRPr="008005C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650285" y="183611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7B2129" w:rsidRPr="008005C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7B2129" w:rsidRPr="00076D77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7B2129" w:rsidRPr="00076D77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7B2129" w:rsidRPr="004A54A2" w:rsidRDefault="007B212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C41253" id="Group 1389" o:spid="_x0000_s1083" style="position:absolute;left:0;text-align:left;margin-left:0;margin-top:.35pt;width:350.4pt;height:348.9pt;z-index:251751936" coordsize="44497,44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2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2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2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1536;top:1843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7B2129" w:rsidRPr="008005C2" w:rsidRDefault="007B212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36210;top:373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7B2129" w:rsidRPr="008005C2" w:rsidRDefault="007B212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top:3877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7B2129" w:rsidRPr="008005C2" w:rsidRDefault="007B212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6502;top:18361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7B2129" w:rsidRPr="008005C2" w:rsidRDefault="007B212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3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3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7B2129" w:rsidRPr="00076D77" w:rsidRDefault="007B212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7B2129" w:rsidRPr="00076D77" w:rsidRDefault="007B212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7B2129" w:rsidRPr="004A54A2" w:rsidRDefault="007B212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30F0FD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BAE537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BCC9FB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7B2129" w:rsidRPr="00076D77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2D" w14:textId="4454CD81" w:rsidR="007B2129" w:rsidRPr="00076D77" w:rsidRDefault="007B212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">
                <v:textbox>
                  <w:txbxContent>
                    <w:p w14:paraId="222E462C" w14:textId="43701821" w:rsidR="007B2129" w:rsidRPr="00076D77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7B2129" w:rsidRPr="00076D77" w:rsidRDefault="007B212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4D6CB9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4D6CB9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7B2129" w:rsidRPr="004D6CB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62F" w14:textId="77777777" w:rsidR="007B2129" w:rsidRPr="004D6CB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MafVik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7B2129" w:rsidRPr="004D6CB9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7B2129" w:rsidRPr="004D6CB9" w:rsidRDefault="007B212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7B2129" w:rsidRPr="004D6CB9" w:rsidRDefault="007B2129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vids 2,3</w:t>
                            </w:r>
                          </w:p>
                          <w:p w14:paraId="222E4631" w14:textId="77777777" w:rsidR="007B2129" w:rsidRPr="00267030" w:rsidRDefault="007B2129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">
                <v:textbox>
                  <w:txbxContent>
                    <w:p w14:paraId="222E4630" w14:textId="08B9852F" w:rsidR="007B2129" w:rsidRPr="004D6CB9" w:rsidRDefault="007B2129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7B2129" w:rsidRPr="00267030" w:rsidRDefault="007B2129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7B2129" w:rsidRPr="004D6CB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633" w14:textId="5691D11E" w:rsidR="007B2129" w:rsidRPr="004D6CB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7B2129" w:rsidRPr="004D6CB9" w:rsidRDefault="007B2129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7B2129" w:rsidRPr="00856B47" w:rsidRDefault="007B212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7B2129" w:rsidRPr="00267030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qif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uoch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Avzqif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7B2129" w:rsidRPr="004D6CB9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7B2129" w:rsidRPr="004D6CB9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7B2129" w:rsidRPr="004D6CB9" w:rsidRDefault="007B2129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7B2129" w:rsidRPr="00856B47" w:rsidRDefault="007B212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7B2129" w:rsidRPr="00267030" w:rsidRDefault="007B212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7B2129" w:rsidRPr="004D6CB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7B2129" w:rsidRPr="00267030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">
                <v:textbox>
                  <w:txbxContent>
                    <w:p w14:paraId="222E4637" w14:textId="6C05F8FD" w:rsidR="007B2129" w:rsidRPr="004D6CB9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7B2129" w:rsidRPr="00267030" w:rsidRDefault="007B212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7B2129" w:rsidRPr="004D6CB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7B2129" w:rsidRPr="004D6CB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7B2129" w:rsidRPr="00076D77" w:rsidRDefault="007B2129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7B2129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7B2129" w:rsidRPr="00267030" w:rsidRDefault="007B212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CLf2DO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7B2129" w:rsidRPr="004D6CB9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7B2129" w:rsidRPr="004D6CB9" w:rsidRDefault="007B212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7B2129" w:rsidRPr="00076D77" w:rsidRDefault="007B2129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7B2129" w:rsidRDefault="007B212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7B2129" w:rsidRPr="00267030" w:rsidRDefault="007B212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 xml:space="preserve">net show bridge </w:t>
      </w:r>
      <w:proofErr w:type="spellStart"/>
      <w:r w:rsidR="00607C00" w:rsidRPr="004D6CB9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net show bridge </w:t>
                            </w:r>
                            <w:proofErr w:type="spellStart"/>
                            <w:r w:rsidRPr="0079293B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</w:p>
                          <w:p w14:paraId="2D4D3E64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Flags</w:t>
                            </w:r>
                          </w:p>
                          <w:p w14:paraId="6F8DD8BB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424670DE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6C722D2B" w14:textId="77777777" w:rsidR="007B2129" w:rsidRPr="0079293B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7B2129" w:rsidRPr="00267030" w:rsidRDefault="007B2129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L+c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UZwEqqF5RmodjB2OE4mbDtwPSnrs7or673vm&#10;BCXqg0F5bmZFEcchGcV8kaPhLj31pYcZjlAVDZSM201IIxSJM3CHMrYyERz1HjM55oxdm3g/Tlgc&#10;i0s7Rf36D6x/Ag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BCJL+c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 xml:space="preserve">net show bridge </w:t>
                      </w:r>
                      <w:proofErr w:type="spellStart"/>
                      <w:r w:rsidRPr="0079293B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</w:p>
                    <w:p w14:paraId="2D4D3E64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7B2129" w:rsidRPr="0079293B" w:rsidRDefault="007B212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7B2129" w:rsidRPr="00267030" w:rsidRDefault="007B2129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C421FC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ED0543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703C9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7B2129" w:rsidRPr="007F5BA4" w:rsidRDefault="007B2129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655" w14:textId="062A2B8F" w:rsidR="007B2129" w:rsidRPr="007F5BA4" w:rsidRDefault="007B212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77AF0ECA" w14:textId="77777777" w:rsidR="007B2129" w:rsidRPr="007F5BA4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6F122EB" w14:textId="77777777" w:rsidR="007B2129" w:rsidRPr="00067515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BD58C68" w14:textId="77777777" w:rsidR="007B2129" w:rsidRPr="00067515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72.16.2.18  netmask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6A782F25" w14:textId="77777777" w:rsidR="007B2129" w:rsidRPr="00067515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B59594" w14:textId="77777777" w:rsidR="007B2129" w:rsidRPr="00067515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14382144" w14:textId="77777777" w:rsidR="007B2129" w:rsidRPr="00067515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2946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02184 (202.1 KB)</w:t>
                            </w:r>
                          </w:p>
                          <w:p w14:paraId="4860E0A7" w14:textId="77777777" w:rsidR="007B2129" w:rsidRPr="00067515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4797544A" w14:textId="77777777" w:rsidR="007B2129" w:rsidRPr="00067515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90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38098 (38.0 KB)</w:t>
                            </w:r>
                          </w:p>
                          <w:p w14:paraId="222E465E" w14:textId="13896AC2" w:rsidR="007B2129" w:rsidRPr="007F5BA4" w:rsidRDefault="007B212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3+Y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56f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Bebf5g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7B2129" w:rsidRPr="007F5BA4" w:rsidRDefault="007B2129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655" w14:textId="062A2B8F" w:rsidR="007B2129" w:rsidRPr="007F5BA4" w:rsidRDefault="007B212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7B2129" w:rsidRPr="007F5BA4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7B2129" w:rsidRPr="00067515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7B2129" w:rsidRPr="00067515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7B2129" w:rsidRPr="00067515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7B2129" w:rsidRPr="00067515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7B2129" w:rsidRPr="00067515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7B2129" w:rsidRPr="00067515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7B2129" w:rsidRPr="00067515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7B2129" w:rsidRPr="007F5BA4" w:rsidRDefault="007B212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5B82DC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7B2129" w:rsidRPr="00F2777E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7B2129" w:rsidRPr="00F2777E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DA8A0AD" w14:textId="77777777" w:rsidR="007B2129" w:rsidRPr="00F2777E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7B2129" w:rsidRPr="00F2777E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7B2129" w:rsidRPr="00F2777E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7B2129" w:rsidRPr="00FC7723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7B2129" w:rsidRPr="00F2777E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7B2129" w:rsidRPr="003B5DF1" w:rsidRDefault="007B212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">
                <v:textbox>
                  <w:txbxContent>
                    <w:p w14:paraId="37F94378" w14:textId="77777777" w:rsidR="007B2129" w:rsidRPr="00F2777E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7B2129" w:rsidRPr="00F2777E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7B2129" w:rsidRPr="00F2777E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7B2129" w:rsidRPr="00F2777E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7B2129" w:rsidRPr="00F2777E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7B2129" w:rsidRPr="00FC7723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7B2129" w:rsidRPr="00F2777E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7B2129" w:rsidRPr="003B5DF1" w:rsidRDefault="007B212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proofErr w:type="spellStart"/>
      <w:r w:rsidR="00C83393" w:rsidRPr="003B5DF1">
        <w:rPr>
          <w:rFonts w:ascii="Consolas" w:hAnsi="Consolas" w:cs="Courier New"/>
          <w:b/>
          <w:bCs/>
        </w:rPr>
        <w:t>ip</w:t>
      </w:r>
      <w:proofErr w:type="spellEnd"/>
      <w:r w:rsidR="00C83393" w:rsidRPr="003B5DF1">
        <w:rPr>
          <w:rFonts w:ascii="Consolas" w:hAnsi="Consolas" w:cs="Courier New"/>
          <w:b/>
          <w:bCs/>
        </w:rPr>
        <w:t xml:space="preserve">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7B2129" w:rsidRPr="006B3A60" w:rsidRDefault="007B212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E00A25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7B2129" w:rsidRPr="006B3A60" w:rsidRDefault="007B212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7B2129" w:rsidRPr="006B3A60" w:rsidRDefault="007B212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4.1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16C575CA" w:rsidR="007B2129" w:rsidRPr="00E00A25" w:rsidRDefault="007B212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2.58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ARSW5r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7B2129" w:rsidRPr="006B3A60" w:rsidRDefault="007B212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7B2129" w:rsidRPr="006B3A60" w:rsidRDefault="007B212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7B2129" w:rsidRPr="006B3A60" w:rsidRDefault="007B212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7B2129" w:rsidRPr="00E00A25" w:rsidRDefault="007B212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="00424B45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9F1548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Interface </w:t>
            </w:r>
            <w:proofErr w:type="spellStart"/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</w:t>
            </w:r>
            <w:proofErr w:type="spellEnd"/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 xml:space="preserve">Interface </w:t>
            </w:r>
            <w:proofErr w:type="spellStart"/>
            <w:r w:rsidR="00442A2B" w:rsidRPr="00BC6886">
              <w:rPr>
                <w:rFonts w:ascii="DIN Pro Regular" w:hAnsi="DIN Pro Regular" w:cs="DIN Pro Regular"/>
                <w:color w:val="7030A0"/>
              </w:rPr>
              <w:t>vlan</w:t>
            </w:r>
            <w:proofErr w:type="spellEnd"/>
            <w:r w:rsidR="00442A2B" w:rsidRPr="00BC6886">
              <w:rPr>
                <w:rFonts w:ascii="DIN Pro Regular" w:hAnsi="DIN Pro Regular" w:cs="DIN Pro Regular"/>
                <w:color w:val="7030A0"/>
              </w:rPr>
              <w:t xml:space="preserve">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7B2129" w:rsidRPr="00931EFC" w:rsidRDefault="007B212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2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72395AFF" w:rsidR="007B2129" w:rsidRPr="00931EFC" w:rsidRDefault="007B212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3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63FF0369" w:rsidR="007B2129" w:rsidRPr="00931EFC" w:rsidRDefault="007B2129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uRJKQIAAE4EAAAOAAAAZHJzL2Uyb0RvYy54bWysVNuO2yAQfa/Uf0C8N3bcJJt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">
                <v:textbox>
                  <w:txbxContent>
                    <w:p w14:paraId="222E466B" w14:textId="1AF9BB5C" w:rsidR="007B2129" w:rsidRPr="00931EFC" w:rsidRDefault="007B212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7B2129" w:rsidRPr="00931EFC" w:rsidRDefault="007B212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7B2129" w:rsidRPr="00931EFC" w:rsidRDefault="007B2129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7B2129" w:rsidRPr="002B1C06" w:rsidRDefault="007B212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2B1C06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 ping 172.16.3.19</w:t>
                            </w:r>
                          </w:p>
                          <w:p w14:paraId="222E4673" w14:textId="77777777" w:rsidR="007B2129" w:rsidRPr="002B1C06" w:rsidRDefault="007B212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7B2129" w:rsidRPr="002B1C06" w:rsidRDefault="007B212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64 bytes from 172.16.3.19: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63 time=0.155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7B2129" w:rsidRDefault="007B2129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zcuLHi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7B2129" w:rsidRPr="002B1C06" w:rsidRDefault="007B212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7B2129" w:rsidRPr="002B1C06" w:rsidRDefault="007B212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7B2129" w:rsidRPr="002B1C06" w:rsidRDefault="007B212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7B2129" w:rsidRDefault="007B2129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7B2129" w:rsidRPr="005777A9" w:rsidRDefault="007B212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7B2129" w:rsidRPr="005777A9" w:rsidRDefault="007B212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traceroute to 172.16.3.19 (172.16.3.19), 30 hops max,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0A175AC6" w14:textId="77777777" w:rsidR="007B2129" w:rsidRPr="005777A9" w:rsidRDefault="007B212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1  172.16.2.254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2.254)  1.340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3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07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3D0210A8" w:rsidR="007B2129" w:rsidRPr="00604D37" w:rsidRDefault="007B2129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2  172.16.3.19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3.19)  4.04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4.02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3.999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52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">
                <v:textbox>
                  <w:txbxContent>
                    <w:p w14:paraId="06078D36" w14:textId="77777777" w:rsidR="007B2129" w:rsidRPr="005777A9" w:rsidRDefault="007B212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7B2129" w:rsidRPr="005777A9" w:rsidRDefault="007B212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7B2129" w:rsidRPr="005777A9" w:rsidRDefault="007B212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7B2129" w:rsidRPr="00604D37" w:rsidRDefault="007B2129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DC404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7B2129" w:rsidRPr="005957BE" w:rsidRDefault="007B212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7B2129" w:rsidRPr="00506317" w:rsidRDefault="007B212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Cp&#10;IUyh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7B2129" w:rsidRPr="005957BE" w:rsidRDefault="007B212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7B2129" w:rsidRPr="00506317" w:rsidRDefault="007B212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7B2129" w:rsidRPr="00517ABD" w:rsidRDefault="007B2129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CjTSQm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7B2129" w:rsidRPr="00517ABD" w:rsidRDefault="007B2129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D593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7E28A1">
      <w:pPr>
        <w:pStyle w:val="ListParagraph"/>
        <w:numPr>
          <w:ilvl w:val="0"/>
          <w:numId w:val="5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7E28A1">
      <w:pPr>
        <w:pStyle w:val="ListParagraph"/>
        <w:numPr>
          <w:ilvl w:val="0"/>
          <w:numId w:val="5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7B2129" w:rsidRPr="00F9230C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7B2129" w:rsidRPr="00F9230C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7B2129" w:rsidRPr="00F9230C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7B2129" w:rsidRPr="00183D76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7B2129" w:rsidRPr="007A02B1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7B2129" w:rsidRPr="007A02B1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7B2129" w:rsidRPr="007A02B1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7B2129" w:rsidRPr="008005C2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7B2129" w:rsidRPr="00F9230C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7B2129" w:rsidRPr="00183D76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7B2129" w:rsidRPr="007A02B1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7B2129" w:rsidRPr="007A02B1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7B2129" w:rsidRPr="007A02B1" w:rsidRDefault="007B212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7B2129" w:rsidRPr="00183D76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7B2129" w:rsidRPr="00183D76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7B2129" w:rsidRPr="00183D76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7B2129" w:rsidRPr="00183D76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7B2129" w:rsidRPr="00183D76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7B2129" w:rsidRPr="00183D76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7B2129" w:rsidRPr="008005C2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7B2129" w:rsidRPr="009F2E12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7B2129" w:rsidRPr="009F2E12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7B2129" w:rsidRPr="009F2E12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7B2129" w:rsidRPr="009F2E12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7B2129" w:rsidRPr="009F2E12" w:rsidRDefault="007B212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7B2129" w:rsidRPr="008005C2" w:rsidRDefault="007B212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7B2129" w:rsidRPr="00EB7109" w:rsidRDefault="007B212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7B2129" w:rsidRPr="00F9230C" w:rsidRDefault="007B212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7B2129" w:rsidRPr="00F9230C" w:rsidRDefault="007B212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7B2129" w:rsidRPr="00F9230C" w:rsidRDefault="007B212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7B2129" w:rsidRPr="00183D76" w:rsidRDefault="007B212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7B2129" w:rsidRPr="007A02B1" w:rsidRDefault="007B212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7B2129" w:rsidRPr="007A02B1" w:rsidRDefault="007B212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7B2129" w:rsidRPr="007A02B1" w:rsidRDefault="007B212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7B2129" w:rsidRPr="008005C2" w:rsidRDefault="007B2129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7B2129" w:rsidRPr="00F9230C" w:rsidRDefault="007B212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7B2129" w:rsidRPr="00183D76" w:rsidRDefault="007B212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7B2129" w:rsidRPr="007A02B1" w:rsidRDefault="007B212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7B2129" w:rsidRPr="007A02B1" w:rsidRDefault="007B212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7B2129" w:rsidRPr="007A02B1" w:rsidRDefault="007B212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7B2129" w:rsidRPr="00183D76" w:rsidRDefault="007B212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7B2129" w:rsidRPr="00183D76" w:rsidRDefault="007B212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7B2129" w:rsidRPr="00183D76" w:rsidRDefault="007B212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7B2129" w:rsidRPr="00183D76" w:rsidRDefault="007B212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7B2129" w:rsidRPr="00183D76" w:rsidRDefault="007B212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7B2129" w:rsidRPr="00183D76" w:rsidRDefault="007B212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7B2129" w:rsidRPr="008005C2" w:rsidRDefault="007B2129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7B2129" w:rsidRPr="009F2E12" w:rsidRDefault="007B212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7B2129" w:rsidRPr="009F2E12" w:rsidRDefault="007B212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7B2129" w:rsidRPr="009F2E12" w:rsidRDefault="007B212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7B2129" w:rsidRPr="009F2E12" w:rsidRDefault="007B212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7B2129" w:rsidRPr="009F2E12" w:rsidRDefault="007B212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7B2129" w:rsidRPr="008005C2" w:rsidRDefault="007B212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7B2129" w:rsidRPr="00EB7109" w:rsidRDefault="007B212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3B4FC51E" w:rsidR="00424B45" w:rsidRPr="00577486" w:rsidRDefault="008005C2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3BAC8D92">
                <wp:simplePos x="0" y="0"/>
                <wp:positionH relativeFrom="column">
                  <wp:posOffset>264160</wp:posOffset>
                </wp:positionH>
                <wp:positionV relativeFrom="paragraph">
                  <wp:posOffset>156845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8" type="#_x0000_t202" style="position:absolute;margin-left:20.8pt;margin-top:12.3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" filled="f" stroked="f">
                <v:stroke dashstyle="dash"/>
                <v:textbox>
                  <w:txbxContent>
                    <w:p w14:paraId="4150E1A0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1A950BDA">
                <wp:simplePos x="0" y="0"/>
                <wp:positionH relativeFrom="column">
                  <wp:posOffset>3291205</wp:posOffset>
                </wp:positionH>
                <wp:positionV relativeFrom="paragraph">
                  <wp:posOffset>128270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9" type="#_x0000_t202" style="position:absolute;margin-left:259.15pt;margin-top:10.1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" filled="f" stroked="f">
                <v:stroke dashstyle="dash"/>
                <v:textbox>
                  <w:txbxContent>
                    <w:p w14:paraId="4E1CC8D1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7B2129" w:rsidRPr="00482947" w:rsidRDefault="007B2129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erAF6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7B2129" w:rsidRPr="00482947" w:rsidRDefault="007B2129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6144ADDF" w:rsidR="00371EAB" w:rsidRDefault="008005C2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1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nE0rgEAAEgDAAAOAAAAZHJzL2Uyb0RvYy54bWysU8GO2yAQvVfqPyDuDUk2TV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" filled="f" stroked="f">
                <v:stroke dashstyle="dash"/>
                <v:textbox>
                  <w:txbxContent>
                    <w:p w14:paraId="5EE473F0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2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" filled="f" stroked="f">
                <v:stroke dashstyle="dash"/>
                <v:textbox>
                  <w:txbxContent>
                    <w:p w14:paraId="35D24B26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3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hwjrgEAAEgDAAAOAAAAZHJzL2Uyb0RvYy54bWysU8FuGyEQvVfqPyDu9dqO6zg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" filled="f" stroked="f">
                <v:stroke dashstyle="dash"/>
                <v:textbox>
                  <w:txbxContent>
                    <w:p w14:paraId="7D40B0F9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1C246B16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4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" filled="f" stroked="f">
                <v:stroke dashstyle="dash"/>
                <v:textbox>
                  <w:txbxContent>
                    <w:p w14:paraId="5F99D309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103904D9">
                <wp:simplePos x="0" y="0"/>
                <wp:positionH relativeFrom="column">
                  <wp:posOffset>396875</wp:posOffset>
                </wp:positionH>
                <wp:positionV relativeFrom="paragraph">
                  <wp:posOffset>779780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1.25pt;margin-top:61.4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9gkrgEAAEg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" filled="f" stroked="f">
                <v:stroke dashstyle="dash"/>
                <v:textbox>
                  <w:txbxContent>
                    <w:p w14:paraId="56EC9FF3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5165FC60">
                <wp:simplePos x="0" y="0"/>
                <wp:positionH relativeFrom="column">
                  <wp:posOffset>3329305</wp:posOffset>
                </wp:positionH>
                <wp:positionV relativeFrom="paragraph">
                  <wp:posOffset>835660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7B2129" w:rsidRPr="008005C2" w:rsidRDefault="007B212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15pt;margin-top:65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7B2129" w:rsidRPr="008005C2" w:rsidRDefault="007B212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9A7DA6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 w:hint="cs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7B2129" w:rsidRPr="00DB4F76" w:rsidRDefault="007B212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A1" w14:textId="37A3E727" w:rsidR="007B2129" w:rsidRPr="00DB4F76" w:rsidRDefault="007B212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">
                <v:textbox>
                  <w:txbxContent>
                    <w:p w14:paraId="2E18C074" w14:textId="77777777" w:rsidR="007B2129" w:rsidRPr="00DB4F76" w:rsidRDefault="007B212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7B2129" w:rsidRPr="00DB4F76" w:rsidRDefault="007B212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7B2129" w:rsidRPr="004C0D4E" w:rsidRDefault="007B2129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7B2129" w:rsidRPr="009949BD" w:rsidRDefault="007B212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7B2129" w:rsidRPr="009949BD" w:rsidRDefault="007B212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7B2129" w:rsidRDefault="007B212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">
                <v:textbox>
                  <w:txbxContent>
                    <w:p w14:paraId="222E46A2" w14:textId="33EAB591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7B2129" w:rsidRPr="004C0D4E" w:rsidRDefault="007B2129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7B2129" w:rsidRPr="009949BD" w:rsidRDefault="007B212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7B2129" w:rsidRPr="009949BD" w:rsidRDefault="007B212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7B2129" w:rsidRDefault="007B212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7B2129" w:rsidRPr="00A51F84" w:rsidRDefault="007B212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:~$ net show interface bonds</w:t>
                            </w:r>
                          </w:p>
                          <w:p w14:paraId="4CC60EE8" w14:textId="77777777" w:rsidR="007B2129" w:rsidRPr="00A51F84" w:rsidRDefault="007B212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MTU  Mode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 Summary</w:t>
                            </w:r>
                          </w:p>
                          <w:p w14:paraId="6536B35E" w14:textId="77777777" w:rsidR="007B2129" w:rsidRPr="00A51F84" w:rsidRDefault="007B212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7B2129" w:rsidRPr="00BE5F63" w:rsidRDefault="007B2129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DN  BOND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-TO-SPINES  N/A    9216  802.3ad  Bond Members: swp1(UP), swp2(UP)</w:t>
                            </w:r>
                          </w:p>
                          <w:p w14:paraId="222E46B1" w14:textId="77777777" w:rsidR="007B2129" w:rsidRDefault="007B212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7B2129" w:rsidRDefault="007B212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7B2129" w:rsidRDefault="007B212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7B2129" w:rsidRDefault="007B212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">
                <v:textbox>
                  <w:txbxContent>
                    <w:p w14:paraId="3938A2B0" w14:textId="77777777" w:rsidR="007B2129" w:rsidRPr="00A51F84" w:rsidRDefault="007B212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7B2129" w:rsidRPr="00A51F84" w:rsidRDefault="007B212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7B2129" w:rsidRPr="00A51F84" w:rsidRDefault="007B212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7B2129" w:rsidRPr="00BE5F63" w:rsidRDefault="007B2129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7B2129" w:rsidRDefault="007B212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7B2129" w:rsidRDefault="007B212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7B2129" w:rsidRDefault="007B212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7B2129" w:rsidRDefault="007B212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8B757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FE693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7B2129" w:rsidRPr="005F4D62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F4D62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 ports swp8-9,BOND-TO-SPINES</w:t>
                            </w:r>
                          </w:p>
                          <w:p w14:paraId="222E46B6" w14:textId="77777777" w:rsidR="007B2129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7B2129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7B2129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7B2129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7B2129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7B2129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7B2129" w:rsidRDefault="007B212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LUdnD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7B2129" w:rsidRPr="005F4D62" w:rsidRDefault="007B2129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7B2129" w:rsidRDefault="007B212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7B2129" w:rsidRDefault="007B212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7B2129" w:rsidRDefault="007B212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7B2129" w:rsidRDefault="007B212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7B2129" w:rsidRDefault="007B212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7B2129" w:rsidRDefault="007B212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7B2129" w:rsidRDefault="007B212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7B2129" w:rsidRPr="00BE5F63" w:rsidRDefault="007B212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7B2129" w:rsidRPr="00BE5F63" w:rsidRDefault="007B212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7B2129" w:rsidRPr="00BE5F63" w:rsidRDefault="007B212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7B2129" w:rsidRDefault="007B2129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7B2129" w:rsidRDefault="007B212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7B2129" w:rsidRDefault="007B212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7B2129" w:rsidRDefault="007B212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7B2129" w:rsidRDefault="007B212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7B2129" w:rsidRDefault="007B212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7B2129" w:rsidRDefault="007B212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7B2129" w:rsidRDefault="007B212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bd8xhy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7B2129" w:rsidRPr="00BE5F63" w:rsidRDefault="007B212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7B2129" w:rsidRPr="00BE5F63" w:rsidRDefault="007B212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7B2129" w:rsidRPr="00BE5F63" w:rsidRDefault="007B212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7B2129" w:rsidRDefault="007B2129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7B2129" w:rsidRDefault="007B212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7B2129" w:rsidRDefault="007B212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7B2129" w:rsidRDefault="007B212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7B2129" w:rsidRDefault="007B212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7B2129" w:rsidRDefault="007B212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7B2129" w:rsidRDefault="007B212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7B2129" w:rsidRDefault="007B212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19949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7B5353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7E28A1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7B2129" w:rsidRPr="000C0D9C" w:rsidRDefault="007B212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7B2129" w:rsidRPr="000C0D9C" w:rsidRDefault="007B212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ErMgYg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7B2129" w:rsidRPr="000C0D9C" w:rsidRDefault="007B212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7B2129" w:rsidRPr="000C0D9C" w:rsidRDefault="007B212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F8DA0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A9448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7B2129" w:rsidRPr="003A7B49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4:mgmt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31A5A52D" w14:textId="77777777" w:rsidR="007B2129" w:rsidRPr="003A7B49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3ABE6E10" w14:textId="77777777" w:rsidR="007B2129" w:rsidRPr="003A7B49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7B2129" w:rsidRPr="003A7B49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0  44:38:39:00:00:22  1G     1500  </w:t>
                            </w:r>
                            <w:proofErr w:type="spellStart"/>
                            <w:r w:rsidRPr="003A7B4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7BF4F723" w14:textId="77777777" w:rsidR="007B2129" w:rsidRPr="003A7B49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7B2129" w:rsidRPr="003A7B49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7B2129" w:rsidRPr="003A7B49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7B2129" w:rsidRPr="000C0D9C" w:rsidRDefault="007B212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x7+KgIAAFAEAAAOAAAAZHJzL2Uyb0RvYy54bWysVNtu2zAMfR+wfxD0vvjSeEmNOEWXLsOA&#10;7gK0+wBZlmNhkuhJSuzs60fJaZrdXob5QSBF6pA8JL26GbUiB2GdBFPRbJZSIgyHRppdRb88bl8t&#10;KX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yqqCEoy2bp/kiK2IMVj49763z7wRoEoSKWmx+&#10;hGeHe+dDOqx8cgnRHCjZbKVSUbG7eqMsOTAclG38Tug/uSlDhopeF3kxMfBXiDR+f4LQ0uPEK6kr&#10;ujw7sTLw9tY0cR49k2qSMWVlTkQG7iYW/ViPsWdZtgghAs01NEfk1sI04riSKHRgv1My4HhX1H3b&#10;MysoUe8N9uc6m8/DPkRlXixy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6Zce/i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7B2129" w:rsidRPr="003A7B49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7B2129" w:rsidRPr="003A7B49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7B2129" w:rsidRPr="003A7B49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7B2129" w:rsidRPr="003A7B49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7B2129" w:rsidRPr="003A7B49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7B2129" w:rsidRPr="003A7B49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7B2129" w:rsidRPr="003A7B49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7B2129" w:rsidRPr="000C0D9C" w:rsidRDefault="007B212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7B2129" w:rsidRPr="006876EA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7A5A58E3" w14:textId="77777777" w:rsidR="007B2129" w:rsidRPr="006876EA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7710F7A5" w14:textId="77777777" w:rsidR="007B2129" w:rsidRPr="006876EA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7B2129" w:rsidRPr="006876EA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0  44:38:39:00:00:20  1G     1500  </w:t>
                            </w:r>
                            <w:proofErr w:type="spellStart"/>
                            <w:r w:rsidRPr="006876EA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5ADC7789" w14:textId="77777777" w:rsidR="007B2129" w:rsidRPr="006876EA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7B2129" w:rsidRPr="006876EA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7B2129" w:rsidRPr="006876EA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7B2129" w:rsidRPr="000C0D9C" w:rsidRDefault="007B212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Vp6MRi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7B2129" w:rsidRPr="006876EA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7B2129" w:rsidRPr="006876EA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7B2129" w:rsidRPr="006876EA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7B2129" w:rsidRPr="006876EA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7B2129" w:rsidRPr="006876EA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7B2129" w:rsidRPr="006876EA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7B2129" w:rsidRPr="006876EA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7B2129" w:rsidRPr="000C0D9C" w:rsidRDefault="007B212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>backup-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AD453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proofErr w:type="spellStart"/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7B2129" w:rsidRPr="00CF3601" w:rsidRDefault="007B212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6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134C0C28" w14:textId="77777777" w:rsidR="007B2129" w:rsidRPr="00CF3601" w:rsidRDefault="007B2129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">
                <v:textbox>
                  <w:txbxContent>
                    <w:p w14:paraId="79999091" w14:textId="6A8E7B3F" w:rsidR="007B2129" w:rsidRPr="00CF3601" w:rsidRDefault="007B212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7B2129" w:rsidRPr="00CF3601" w:rsidRDefault="007B2129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7B2129" w:rsidRPr="00CF3601" w:rsidRDefault="007B212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5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222E46E0" w14:textId="7CBD690D" w:rsidR="007B2129" w:rsidRPr="00CF3601" w:rsidRDefault="007B2129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BQr6Zk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7B2129" w:rsidRPr="00CF3601" w:rsidRDefault="007B212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7B2129" w:rsidRPr="00CF3601" w:rsidRDefault="007B2129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7B2129" w:rsidRPr="00523B2A" w:rsidRDefault="007B212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C" w14:textId="2FC1CAF9" w:rsidR="007B2129" w:rsidRPr="00523B2A" w:rsidRDefault="007B212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E" w14:textId="77777777" w:rsidR="007B2129" w:rsidRPr="00523B2A" w:rsidRDefault="007B2129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">
                <v:textbox>
                  <w:txbxContent>
                    <w:p w14:paraId="222E46EB" w14:textId="7BFA2336" w:rsidR="007B2129" w:rsidRPr="00523B2A" w:rsidRDefault="007B212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C" w14:textId="2FC1CAF9" w:rsidR="007B2129" w:rsidRPr="00523B2A" w:rsidRDefault="007B212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7B2129" w:rsidRPr="00523B2A" w:rsidRDefault="007B2129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7B2129" w:rsidRPr="00523B2A" w:rsidRDefault="007B212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8" w14:textId="3B4F6221" w:rsidR="007B2129" w:rsidRPr="00523B2A" w:rsidRDefault="007B212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0s1k/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7B2129" w:rsidRPr="00523B2A" w:rsidRDefault="007B212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8" w14:textId="3B4F6221" w:rsidR="007B2129" w:rsidRPr="00523B2A" w:rsidRDefault="007B212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7B2129" w:rsidRPr="00523B2A" w:rsidRDefault="007B212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7B2129" w:rsidRPr="00523B2A" w:rsidRDefault="007B212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bYo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aKcxhCR5QbaR6TWwWHAcSFR6MH9oGTA4a6p/75jTlCi&#10;Phhsz1Uxm8VtSMpsflGi4s4tzbmFGY5QNQ2UHMR1SBsUOTBwg23sZGL4JZNj0ji0ifjjgsWtONeT&#10;18tvYPUE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+km2K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7B2129" w:rsidRPr="00523B2A" w:rsidRDefault="007B212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7B2129" w:rsidRPr="00523B2A" w:rsidRDefault="007B212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7B2129" w:rsidRPr="00523B2A" w:rsidRDefault="007B212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7B2129" w:rsidRPr="00523B2A" w:rsidRDefault="007B212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">
                <v:textbox>
                  <w:txbxContent>
                    <w:p w14:paraId="2DF17118" w14:textId="18FCB7DA" w:rsidR="007B2129" w:rsidRPr="00523B2A" w:rsidRDefault="007B212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7B2129" w:rsidRPr="00523B2A" w:rsidRDefault="007B212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E0956D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24FE2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Pr="009737E3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9737E3">
        <w:rPr>
          <w:rFonts w:ascii="Consolas" w:hAnsi="Consolas" w:cs="Courier New"/>
          <w:b/>
          <w:bCs/>
          <w:sz w:val="24"/>
          <w:szCs w:val="24"/>
        </w:rPr>
        <w:t xml:space="preserve">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904362F">
                <wp:simplePos x="0" y="0"/>
                <wp:positionH relativeFrom="margin">
                  <wp:align>left</wp:align>
                </wp:positionH>
                <wp:positionV relativeFrom="paragraph">
                  <wp:posOffset>181864</wp:posOffset>
                </wp:positionV>
                <wp:extent cx="4030428" cy="2260397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0428" cy="2260397"/>
                          <a:chOff x="0" y="0"/>
                          <a:chExt cx="4452444" cy="2497252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7B2129" w:rsidRPr="009737E3" w:rsidRDefault="007B212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7B2129" w:rsidRPr="009737E3" w:rsidRDefault="007B212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53252" y="184652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7B2129" w:rsidRPr="00125491" w:rsidRDefault="007B212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3623700" y="38023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7B2129" w:rsidRPr="00125491" w:rsidRDefault="007B212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0" y="39183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7B2129" w:rsidRPr="00125491" w:rsidRDefault="007B2129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7B2129" w:rsidRPr="00BC277F" w:rsidRDefault="007B2129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proofErr w:type="spellStart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</w:t>
                              </w:r>
                              <w:proofErr w:type="spellEnd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7B2129" w:rsidRPr="009737E3" w:rsidRDefault="007B212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203217" y="150232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7B2129" w:rsidRPr="009737E3" w:rsidRDefault="007B212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0;margin-top:14.3pt;width:317.35pt;height:178pt;z-index:251791872;mso-position-horizontal:left;mso-position-horizontal-relative:margin;mso-width-relative:margin;mso-height-relative:margin" coordsize="44524,249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7B2129" w:rsidRPr="009737E3" w:rsidRDefault="007B212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7B2129" w:rsidRPr="009737E3" w:rsidRDefault="007B212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532;top:184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7B2129" w:rsidRPr="00125491" w:rsidRDefault="007B212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36237;top:3802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7B2129" w:rsidRPr="00125491" w:rsidRDefault="007B212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top:391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7B2129" w:rsidRPr="00125491" w:rsidRDefault="007B2129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7B2129" w:rsidRPr="00BC277F" w:rsidRDefault="007B2129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7B2129" w:rsidRPr="009737E3" w:rsidRDefault="007B212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2032;top:1502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7B2129" w:rsidRPr="009737E3" w:rsidRDefault="007B212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9" w14:textId="77777777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">
                <v:textbox>
                  <w:txbxContent>
                    <w:p w14:paraId="222E46F7" w14:textId="3B8F42CF" w:rsidR="007B2129" w:rsidRPr="00B5103A" w:rsidRDefault="007B212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7B2129" w:rsidRPr="00B5103A" w:rsidRDefault="007B2129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C" w14:textId="25828769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">
                <v:textbox>
                  <w:txbxContent>
                    <w:p w14:paraId="222E46FA" w14:textId="7CE9BE2B" w:rsidR="007B2129" w:rsidRPr="00B5103A" w:rsidRDefault="007B212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7B2129" w:rsidRPr="00B5103A" w:rsidRDefault="007B212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proofErr w:type="spellStart"/>
      <w:r w:rsidRPr="004415C5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4415C5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59B7CC2D">
                <wp:simplePos x="0" y="0"/>
                <wp:positionH relativeFrom="column">
                  <wp:posOffset>469093</wp:posOffset>
                </wp:positionH>
                <wp:positionV relativeFrom="paragraph">
                  <wp:posOffset>184150</wp:posOffset>
                </wp:positionV>
                <wp:extent cx="3903271" cy="2292005"/>
                <wp:effectExtent l="0" t="0" r="254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3271" cy="2292005"/>
                          <a:chOff x="55154" y="0"/>
                          <a:chExt cx="4306218" cy="2528407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7B2129" w:rsidRPr="004415C5" w:rsidRDefault="007B212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7B2129" w:rsidRPr="004415C5" w:rsidRDefault="007B212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7B2129" w:rsidRPr="004415C5" w:rsidRDefault="007B212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7B2129" w:rsidRPr="004415C5" w:rsidRDefault="007B212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7B2129" w:rsidRPr="004415C5" w:rsidRDefault="007B212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7B2129" w:rsidRPr="00125491" w:rsidRDefault="007B2129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</w:t>
                                </w:r>
                                <w:proofErr w:type="spellEnd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 xml:space="preserve">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3518617" y="38204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7B2129" w:rsidRPr="00125491" w:rsidRDefault="007B212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55154" y="38576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7B2129" w:rsidRPr="004415C5" w:rsidRDefault="007B2129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32628" y="188785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7B2129" w:rsidRPr="00125491" w:rsidRDefault="007B212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36.95pt;margin-top:14.5pt;width:307.35pt;height:180.45pt;z-index:251792896;mso-width-relative:margin;mso-height-relative:margin" coordorigin="551" coordsize="43062,25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7B2129" w:rsidRPr="004415C5" w:rsidRDefault="007B212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7B2129" w:rsidRPr="004415C5" w:rsidRDefault="007B212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7B2129" w:rsidRPr="004415C5" w:rsidRDefault="007B212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7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7B2129" w:rsidRPr="004415C5" w:rsidRDefault="007B212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8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7B2129" w:rsidRPr="004415C5" w:rsidRDefault="007B212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9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7B2129" w:rsidRPr="00125491" w:rsidRDefault="007B2129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30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1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2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33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34" type="#_x0000_t202" style="position:absolute;left:35186;top:382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7B2129" w:rsidRPr="00125491" w:rsidRDefault="007B212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5" type="#_x0000_t202" style="position:absolute;left:551;top:3857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7B2129" w:rsidRPr="004415C5" w:rsidRDefault="007B2129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6" type="#_x0000_t202" style="position:absolute;left:35326;top:188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7B2129" w:rsidRPr="00125491" w:rsidRDefault="007B212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C" w14:textId="77777777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7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">
                <v:textbox>
                  <w:txbxContent>
                    <w:p w14:paraId="222E470A" w14:textId="00C62A3C" w:rsidR="007B2129" w:rsidRPr="00B5103A" w:rsidRDefault="007B212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7B2129" w:rsidRPr="00B5103A" w:rsidRDefault="007B212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9" w14:textId="77777777" w:rsidR="007B2129" w:rsidRPr="00B5103A" w:rsidRDefault="007B212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8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YbAKQIAAE4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MJ9hsA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7B2129" w:rsidRPr="00B5103A" w:rsidRDefault="007B212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7B2129" w:rsidRPr="00B5103A" w:rsidRDefault="007B212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7B2129" w:rsidRPr="00523B2A" w:rsidRDefault="007B212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7B2129" w:rsidRPr="00523B2A" w:rsidRDefault="007B212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9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">
                <v:textbox>
                  <w:txbxContent>
                    <w:p w14:paraId="274B113D" w14:textId="36FBC173" w:rsidR="007B2129" w:rsidRPr="00523B2A" w:rsidRDefault="007B212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7B2129" w:rsidRPr="00523B2A" w:rsidRDefault="007B212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7B2129" w:rsidRPr="00523B2A" w:rsidRDefault="007B212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7B2129" w:rsidRPr="00523B2A" w:rsidRDefault="007B212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0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">
                <v:textbox>
                  <w:txbxContent>
                    <w:p w14:paraId="6522D112" w14:textId="15DE45CF" w:rsidR="007B2129" w:rsidRPr="00523B2A" w:rsidRDefault="007B212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7B2129" w:rsidRPr="00523B2A" w:rsidRDefault="007B212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7B2129" w:rsidRPr="00932F38" w:rsidRDefault="007B2129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7B2129" w:rsidRPr="00932F38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78C73362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1EC31C6E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06D48A13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7B2129" w:rsidRPr="00351155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7B2129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mstpctl-treeprio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608FFE5D" w14:textId="0F1E2AFA" w:rsidR="007B2129" w:rsidRDefault="007B212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7B2129" w:rsidRPr="00B677F6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020B584D" w14:textId="77777777" w:rsidR="007B2129" w:rsidRPr="00B677F6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7B2129" w:rsidRPr="00B677F6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7B2129" w:rsidRPr="00B677F6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7B2129" w:rsidRPr="00B677F6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FDB85A4" w14:textId="77777777" w:rsidR="007B2129" w:rsidRPr="00B677F6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  <w:proofErr w:type="spellEnd"/>
                          </w:p>
                          <w:p w14:paraId="13A2A851" w14:textId="77777777" w:rsidR="007B2129" w:rsidRPr="00B677F6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riority 1000</w:t>
                            </w:r>
                          </w:p>
                          <w:p w14:paraId="13636F99" w14:textId="621FE6B1" w:rsidR="007B2129" w:rsidRPr="00932F38" w:rsidRDefault="007B212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-sys-mac </w:t>
                            </w:r>
                            <w:proofErr w:type="gramStart"/>
                            <w:r w:rsidRPr="00B677F6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B677F6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1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">
                <v:textbox>
                  <w:txbxContent>
                    <w:p w14:paraId="222E470D" w14:textId="2D33E4BF" w:rsidR="007B2129" w:rsidRPr="00932F38" w:rsidRDefault="007B2129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7B2129" w:rsidRPr="00932F38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7B2129" w:rsidRPr="00351155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7B2129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7B2129" w:rsidRDefault="007B212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7B2129" w:rsidRPr="00B677F6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7B2129" w:rsidRPr="00B677F6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7B2129" w:rsidRPr="00B677F6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7B2129" w:rsidRPr="00B677F6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7B2129" w:rsidRPr="00B677F6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7B2129" w:rsidRPr="00B677F6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7B2129" w:rsidRPr="00B677F6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7B2129" w:rsidRPr="00932F38" w:rsidRDefault="007B212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2EF57B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7B2129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d:d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0 secondary</w:t>
                            </w:r>
                          </w:p>
                          <w:p w14:paraId="222E473F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  <w:p w14:paraId="222E4742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1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7B2129" w:rsidRPr="00CF2B1C" w:rsidRDefault="007B212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2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2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">
                <v:textbox>
                  <w:txbxContent>
                    <w:p w14:paraId="222E473B" w14:textId="0E542521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d:d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0 secondary</w:t>
                      </w:r>
                    </w:p>
                    <w:p w14:paraId="222E473F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7B2129" w:rsidRPr="00CF2B1C" w:rsidRDefault="007B212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="00C62820" w:rsidRPr="00CA2597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EB02F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7E28A1">
      <w:pPr>
        <w:pStyle w:val="ListParagraph"/>
        <w:numPr>
          <w:ilvl w:val="0"/>
          <w:numId w:val="56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381B64EA" w14:textId="3FD0E07A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0DFB31BD" w14:textId="77777777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8AFD322" w14:textId="77777777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C43B764" w14:textId="1A26A9A6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1CDF2A82" w14:textId="77777777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386E7307" w14:textId="77777777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03F970F" w14:textId="77777777" w:rsidR="007B2129" w:rsidRPr="00FA1852" w:rsidRDefault="007B212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752" w14:textId="11E2477E" w:rsidR="007B2129" w:rsidRDefault="007B2129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3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r5toni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381B64EA" w14:textId="3FD0E07A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7B2129" w:rsidRPr="00FA1852" w:rsidRDefault="007B212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7B2129" w:rsidRDefault="007B2129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37AEAC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7E28A1">
      <w:pPr>
        <w:pStyle w:val="ListParagraph"/>
        <w:numPr>
          <w:ilvl w:val="0"/>
          <w:numId w:val="57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proofErr w:type="spellStart"/>
            <w:r w:rsidRPr="00F3298D">
              <w:rPr>
                <w:rFonts w:ascii="DIN Pro Regular" w:hAnsi="DIN Pro Regular" w:cs="DIN Pro Regular"/>
                <w:color w:val="0070C0"/>
              </w:rPr>
              <w:t>vlan</w:t>
            </w:r>
            <w:proofErr w:type="spellEnd"/>
            <w:r w:rsidRPr="00F3298D">
              <w:rPr>
                <w:rFonts w:ascii="DIN Pro Regular" w:hAnsi="DIN Pro Regular" w:cs="DIN Pro Regular"/>
                <w:color w:val="0070C0"/>
              </w:rPr>
              <w:t xml:space="preserve">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proofErr w:type="spell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proofErr w:type="spellEnd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 xml:space="preserve">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 w:hint="cs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$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route</w:t>
                            </w:r>
                          </w:p>
                          <w:p w14:paraId="6C72306C" w14:textId="77777777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Genmask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7B2129" w:rsidRPr="001B102F" w:rsidRDefault="007B212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4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">
                <v:textbox>
                  <w:txbxContent>
                    <w:p w14:paraId="38C5A3F4" w14:textId="77777777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udo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7B2129" w:rsidRPr="001B102F" w:rsidRDefault="007B212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B718C0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ED7008" w:rsidRPr="00226E9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7E28A1">
      <w:pPr>
        <w:pStyle w:val="ListParagraph"/>
        <w:numPr>
          <w:ilvl w:val="0"/>
          <w:numId w:val="57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7B2129" w:rsidRPr="00780590" w:rsidRDefault="007B212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124780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7B2129" w:rsidRPr="00780590" w:rsidRDefault="007B212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7B2129" w:rsidRPr="00780590" w:rsidRDefault="007B212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2.60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049EE0F8" w:rsidR="007B2129" w:rsidRPr="00124780" w:rsidRDefault="007B212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1.83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5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AgxLIg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7B2129" w:rsidRPr="00780590" w:rsidRDefault="007B212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7B2129" w:rsidRPr="00780590" w:rsidRDefault="007B212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7B2129" w:rsidRPr="00780590" w:rsidRDefault="007B212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7B2129" w:rsidRPr="00124780" w:rsidRDefault="007B212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7E28A1">
      <w:pPr>
        <w:pStyle w:val="ListParagraph"/>
        <w:numPr>
          <w:ilvl w:val="0"/>
          <w:numId w:val="57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4:mgmt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261B549C" w14:textId="77777777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1BA96169" w14:textId="77777777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24BFD91D" w14:textId="77777777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6EF8FDC8" w14:textId="77777777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E" w14:textId="612CD019" w:rsidR="007B2129" w:rsidRPr="00311D7F" w:rsidRDefault="007B212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6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HRx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Qtn8UQkeYK6kfk1sEw47iTKLTgflDS4XyX1H8/&#10;MCcoUR8M9meF/Y4LkZR5fjVFxV1aqksLMxyhShooGcRtSEsUmTNwg31sZGL4JZNT0ji3ifjTjsXF&#10;uNST18ufYPME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A27HRx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7B2129" w:rsidRPr="00311D7F" w:rsidRDefault="007B212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:mgmt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722CB7EF" w14:textId="77777777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6CA1B34E" w14:textId="77777777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14B0A2D6" w14:textId="77777777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5763A390" w14:textId="77777777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6" w14:textId="2486B184" w:rsidR="007B2129" w:rsidRPr="005C509C" w:rsidRDefault="007B212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7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">
                <v:textbox>
                  <w:txbxContent>
                    <w:p w14:paraId="73BE9A27" w14:textId="77777777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7B2129" w:rsidRPr="005C509C" w:rsidRDefault="007B212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DDBDA4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6600E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7290EA69" w:rsidR="004C7AD9" w:rsidRDefault="00404C33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675E5064">
                <wp:simplePos x="0" y="0"/>
                <wp:positionH relativeFrom="column">
                  <wp:posOffset>935355</wp:posOffset>
                </wp:positionH>
                <wp:positionV relativeFrom="paragraph">
                  <wp:posOffset>1970405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404C33" w:rsidRPr="008005C2" w:rsidRDefault="00404C33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3.65pt;margin-top:155.15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" filled="f" stroked="f">
                <v:stroke dashstyle="dash"/>
                <v:textbox>
                  <w:txbxContent>
                    <w:p w14:paraId="01B0369B" w14:textId="77777777" w:rsidR="00404C33" w:rsidRPr="008005C2" w:rsidRDefault="00404C33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7EF303F">
                <wp:simplePos x="0" y="0"/>
                <wp:positionH relativeFrom="column">
                  <wp:posOffset>3912870</wp:posOffset>
                </wp:positionH>
                <wp:positionV relativeFrom="paragraph">
                  <wp:posOffset>1939560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404C33" w:rsidRPr="008005C2" w:rsidRDefault="00404C33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9" type="#_x0000_t202" style="position:absolute;margin-left:308.1pt;margin-top:152.7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" filled="f" stroked="f">
                <v:stroke dashstyle="dash"/>
                <v:textbox>
                  <w:txbxContent>
                    <w:p w14:paraId="14E1BBC1" w14:textId="77777777" w:rsidR="00404C33" w:rsidRPr="008005C2" w:rsidRDefault="00404C33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51DAF44B">
                <wp:simplePos x="0" y="0"/>
                <wp:positionH relativeFrom="column">
                  <wp:posOffset>812800</wp:posOffset>
                </wp:positionH>
                <wp:positionV relativeFrom="paragraph">
                  <wp:posOffset>737235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404C33" w:rsidRPr="008005C2" w:rsidRDefault="00404C33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4pt;margin-top:58.0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404C33" w:rsidRPr="008005C2" w:rsidRDefault="00404C33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11314609">
                <wp:simplePos x="0" y="0"/>
                <wp:positionH relativeFrom="column">
                  <wp:posOffset>3869697</wp:posOffset>
                </wp:positionH>
                <wp:positionV relativeFrom="paragraph">
                  <wp:posOffset>716280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404C33" w:rsidRPr="008005C2" w:rsidRDefault="00404C33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1" type="#_x0000_t202" style="position:absolute;margin-left:304.7pt;margin-top:56.4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404C33" w:rsidRPr="008005C2" w:rsidRDefault="00404C33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4C7AD9" w:rsidRPr="007E28A1" w:rsidRDefault="004C7AD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proofErr w:type="spellStart"/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 xml:space="preserve">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2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" filled="f" stroked="f">
                <v:stroke dashstyle="dash"/>
                <v:textbox>
                  <w:txbxContent>
                    <w:p w14:paraId="442CD8C0" w14:textId="77777777" w:rsidR="004C7AD9" w:rsidRPr="007E28A1" w:rsidRDefault="004C7AD9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proofErr w:type="spellStart"/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</w:t>
                      </w:r>
                      <w:proofErr w:type="spellEnd"/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 xml:space="preserve">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4C7AD9" w:rsidRPr="007E28A1" w:rsidRDefault="004C7AD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 xml:space="preserve">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3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" filled="f" stroked="f">
                <v:stroke dashstyle="dash"/>
                <v:textbox>
                  <w:txbxContent>
                    <w:p w14:paraId="646D9D43" w14:textId="77777777" w:rsidR="004C7AD9" w:rsidRPr="007E28A1" w:rsidRDefault="004C7AD9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proofErr w:type="spellStart"/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</w:t>
                      </w:r>
                      <w:proofErr w:type="spellEnd"/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 xml:space="preserve">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4C7AD9" w:rsidRPr="00F9230C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4C7AD9" w:rsidRPr="00F9230C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4C7AD9" w:rsidRPr="00F9230C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4C7AD9" w:rsidRPr="00183D76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4C7AD9" w:rsidRPr="007A02B1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4C7AD9" w:rsidRPr="007A02B1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4C7AD9" w:rsidRPr="007A02B1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4C7AD9" w:rsidRPr="008005C2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4C7AD9" w:rsidRPr="00F9230C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4C7AD9" w:rsidRPr="00183D76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4C7AD9" w:rsidRPr="007A02B1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4C7AD9" w:rsidRPr="007A02B1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4C7AD9" w:rsidRPr="007A02B1" w:rsidRDefault="004C7AD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4C7AD9" w:rsidRPr="00183D76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4C7AD9" w:rsidRPr="00183D76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4C7AD9" w:rsidRPr="00183D76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4C7AD9" w:rsidRPr="00183D76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4C7AD9" w:rsidRPr="00183D76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4C7AD9" w:rsidRPr="00183D76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4C7AD9" w:rsidRPr="008005C2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4C7AD9" w:rsidRPr="009F2E12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4C7AD9" w:rsidRPr="009F2E12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4C7AD9" w:rsidRPr="009F2E12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4C7AD9" w:rsidRPr="009F2E12" w:rsidRDefault="004C7AD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4C7AD9" w:rsidRPr="009F2E12" w:rsidRDefault="004C7AD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4C7AD9" w:rsidRPr="008005C2" w:rsidRDefault="004C7AD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4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">
                <v:group id="Group 180" o:spid="_x0000_s1255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6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7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8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9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85" o:spid="_x0000_s1260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1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87" o:spid="_x0000_s1262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3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90" o:spid="_x0000_s1264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5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7" o:title="A picture containing monitor, phone&#10;&#10;Description automatically generated"/>
                  </v:shape>
                  <v:line id="Straight Connector 195" o:spid="_x0000_s1266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7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97" o:spid="_x0000_s1268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9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8" o:title="A close up of a sign&#10;&#10;Description automatically generated"/>
                  </v:shape>
                  <v:shape id="_x0000_s1270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4C7AD9" w:rsidRPr="00F9230C" w:rsidRDefault="004C7AD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4C7AD9" w:rsidRPr="00F9230C" w:rsidRDefault="004C7AD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2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4C7AD9" w:rsidRPr="00F9230C" w:rsidRDefault="004C7AD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3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4C7AD9" w:rsidRPr="00183D76" w:rsidRDefault="004C7AD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4C7AD9" w:rsidRPr="007A02B1" w:rsidRDefault="004C7AD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4C7AD9" w:rsidRPr="007A02B1" w:rsidRDefault="004C7AD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4C7AD9" w:rsidRPr="007A02B1" w:rsidRDefault="004C7AD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4C7AD9" w:rsidRPr="008005C2" w:rsidRDefault="004C7AD9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8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4C7AD9" w:rsidRPr="00F9230C" w:rsidRDefault="004C7AD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9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4C7AD9" w:rsidRPr="00183D76" w:rsidRDefault="004C7AD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0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4C7AD9" w:rsidRPr="007A02B1" w:rsidRDefault="004C7AD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1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4C7AD9" w:rsidRPr="007A02B1" w:rsidRDefault="004C7AD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2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4C7AD9" w:rsidRPr="007A02B1" w:rsidRDefault="004C7AD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3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8" o:title="A close up of a sign&#10;&#10;Description automatically generated"/>
                  </v:shape>
                  <v:shape id="Picture 200" o:spid="_x0000_s128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8" o:title="A close up of a sign&#10;&#10;Description automatically generated"/>
                  </v:shape>
                </v:group>
                <v:rect id="Rectangle 217" o:spid="_x0000_s1285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4C7AD9" w:rsidRPr="00183D76" w:rsidRDefault="004C7AD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6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4C7AD9" w:rsidRPr="00183D76" w:rsidRDefault="004C7AD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7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4C7AD9" w:rsidRPr="00183D76" w:rsidRDefault="004C7AD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8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4C7AD9" w:rsidRPr="00183D76" w:rsidRDefault="004C7AD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9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4C7AD9" w:rsidRPr="00183D76" w:rsidRDefault="004C7AD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4C7AD9" w:rsidRPr="00183D76" w:rsidRDefault="004C7AD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1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4C7AD9" w:rsidRPr="008005C2" w:rsidRDefault="004C7AD9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2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4C7AD9" w:rsidRPr="009F2E12" w:rsidRDefault="004C7AD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3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4C7AD9" w:rsidRPr="009F2E12" w:rsidRDefault="004C7AD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4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4C7AD9" w:rsidRPr="009F2E12" w:rsidRDefault="004C7AD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5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4C7AD9" w:rsidRPr="009F2E12" w:rsidRDefault="004C7AD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6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4C7AD9" w:rsidRPr="009F2E12" w:rsidRDefault="004C7AD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297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4C7AD9" w:rsidRPr="008005C2" w:rsidRDefault="004C7AD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298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4C7AD9" w:rsidRDefault="004C7AD9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9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" filled="f" stroked="f">
                <v:stroke dashstyle="dash"/>
                <v:textbox>
                  <w:txbxContent>
                    <w:p w14:paraId="4CE5395C" w14:textId="77777777" w:rsidR="004C7AD9" w:rsidRDefault="004C7AD9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85AC96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94404F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4C7AD9" w:rsidRPr="007E28A1" w:rsidRDefault="004C7AD9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0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" filled="f" stroked="f">
                <v:stroke dashstyle="dash"/>
                <v:textbox>
                  <w:txbxContent>
                    <w:p w14:paraId="10D65D36" w14:textId="77777777" w:rsidR="004C7AD9" w:rsidRPr="007E28A1" w:rsidRDefault="004C7AD9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7B2129" w:rsidRPr="00482947" w:rsidRDefault="007B2129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1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" filled="f" stroked="f">
                <v:textbox style="mso-fit-shape-to-text:t" inset="3.02325mm,1.51161mm,3.02325mm,1.51161mm">
                  <w:txbxContent>
                    <w:p w14:paraId="222E4791" w14:textId="77777777" w:rsidR="007B2129" w:rsidRPr="00482947" w:rsidRDefault="007B2129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7E28A1">
      <w:pPr>
        <w:pStyle w:val="ListParagraph"/>
        <w:numPr>
          <w:ilvl w:val="0"/>
          <w:numId w:val="5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proofErr w:type="spellStart"/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proofErr w:type="spellEnd"/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proofErr w:type="spellStart"/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proofErr w:type="spellEnd"/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7E28A1">
      <w:pPr>
        <w:pStyle w:val="ListParagraph"/>
        <w:numPr>
          <w:ilvl w:val="1"/>
          <w:numId w:val="5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 xml:space="preserve">an IP for each of the </w:t>
      </w:r>
      <w:proofErr w:type="spellStart"/>
      <w:r w:rsidR="001F123E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="001F123E" w:rsidRPr="00577486">
        <w:rPr>
          <w:rFonts w:ascii="DIN Pro Regular" w:hAnsi="DIN Pro Regular" w:cs="DIN Pro Regular"/>
          <w:sz w:val="24"/>
          <w:szCs w:val="24"/>
        </w:rPr>
        <w:t xml:space="preserve"> interfaces.</w:t>
      </w:r>
    </w:p>
    <w:p w14:paraId="79435DEA" w14:textId="4C419C90" w:rsidR="005C570F" w:rsidRPr="00577486" w:rsidRDefault="0065042C" w:rsidP="007E28A1">
      <w:pPr>
        <w:pStyle w:val="ListParagraph"/>
        <w:numPr>
          <w:ilvl w:val="1"/>
          <w:numId w:val="5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7E28A1">
      <w:pPr>
        <w:pStyle w:val="ListParagraph"/>
        <w:numPr>
          <w:ilvl w:val="1"/>
          <w:numId w:val="5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proofErr w:type="spellStart"/>
            <w:r w:rsidRPr="00F3298D">
              <w:rPr>
                <w:rFonts w:ascii="DIN Pro Regular" w:hAnsi="DIN Pro Regular" w:cs="DIN Pro Regular"/>
                <w:color w:val="0070C0"/>
              </w:rPr>
              <w:t>vlan</w:t>
            </w:r>
            <w:proofErr w:type="spellEnd"/>
            <w:r w:rsidRPr="00F3298D">
              <w:rPr>
                <w:rFonts w:ascii="DIN Pro Regular" w:hAnsi="DIN Pro Regular" w:cs="DIN Pro Regular"/>
                <w:color w:val="0070C0"/>
              </w:rPr>
              <w:t xml:space="preserve">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proofErr w:type="spell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proofErr w:type="spellEnd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 xml:space="preserve">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proofErr w:type="spellStart"/>
            <w:r w:rsidRPr="00F3298D">
              <w:rPr>
                <w:rFonts w:ascii="DIN Pro Regular" w:hAnsi="DIN Pro Regular" w:cs="DIN Pro Regular"/>
                <w:color w:val="0070C0"/>
              </w:rPr>
              <w:t>vlan</w:t>
            </w:r>
            <w:proofErr w:type="spellEnd"/>
            <w:r w:rsidRPr="00F3298D">
              <w:rPr>
                <w:rFonts w:ascii="DIN Pro Regular" w:hAnsi="DIN Pro Regular" w:cs="DIN Pro Regular"/>
                <w:color w:val="0070C0"/>
              </w:rPr>
              <w:t xml:space="preserve">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proofErr w:type="spell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proofErr w:type="spellEnd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 xml:space="preserve">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7B2129" w:rsidRPr="00ED561D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address 172.16.2.253/24</w:t>
                            </w:r>
                          </w:p>
                          <w:p w14:paraId="222E4793" w14:textId="19979524" w:rsidR="007B2129" w:rsidRPr="00ED561D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426E9106" w:rsidR="007B2129" w:rsidRPr="00ED561D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address 172.16.3.253/24</w:t>
                            </w:r>
                          </w:p>
                          <w:p w14:paraId="222E4795" w14:textId="6EB1AE09" w:rsidR="007B2129" w:rsidRPr="00ED561D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7B2129"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77777777" w:rsidR="007B2129" w:rsidRPr="00ED561D" w:rsidRDefault="007B212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7B2129" w:rsidRPr="00ED561D" w:rsidRDefault="007B212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2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DwzAjy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7B2129" w:rsidRPr="00ED561D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19979524" w:rsidR="007B2129" w:rsidRPr="00ED561D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426E9106" w:rsidR="007B2129" w:rsidRPr="00ED561D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6EB1AE09" w:rsidR="007B2129" w:rsidRPr="00ED561D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="007B2129"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7B2129"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77777777" w:rsidR="007B2129" w:rsidRPr="00ED561D" w:rsidRDefault="007B212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7B2129" w:rsidRPr="00ED561D" w:rsidRDefault="007B212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7B2129" w:rsidRPr="00ED561D" w:rsidRDefault="007B212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7B2129" w:rsidRPr="00ED561D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7B2129" w:rsidRPr="00ED561D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7B2129" w:rsidRPr="00ED561D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7B2129" w:rsidRPr="0034659A" w:rsidRDefault="00404C33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="007B2129"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7B2129" w:rsidRPr="00DB74A1" w:rsidRDefault="007B212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3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">
                <v:textbox>
                  <w:txbxContent>
                    <w:p w14:paraId="222E4798" w14:textId="29EC5510" w:rsidR="007B2129" w:rsidRPr="00ED561D" w:rsidRDefault="007B212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7B2129" w:rsidRPr="00ED561D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7B2129" w:rsidRPr="00ED561D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7B2129" w:rsidRPr="00ED561D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7B2129" w:rsidRPr="0034659A" w:rsidRDefault="00404C33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="007B2129"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7B2129" w:rsidRPr="00DB74A1" w:rsidRDefault="007B212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7E28A1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2F8727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7B2129" w:rsidRPr="00033D4F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7B2129" w:rsidRPr="00033D4F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7B2129" w:rsidRPr="00033D4F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7B2129" w:rsidRPr="00033D4F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7B2129" w:rsidRPr="00033D4F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7B2129" w:rsidRPr="00033D4F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7B2129" w:rsidRPr="00033D4F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7B2129" w:rsidRPr="00FD6697" w:rsidRDefault="007B2129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4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">
                <v:textbox>
                  <w:txbxContent>
                    <w:p w14:paraId="2795165B" w14:textId="77777777" w:rsidR="007B2129" w:rsidRPr="00033D4F" w:rsidRDefault="007B212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7B2129" w:rsidRPr="00033D4F" w:rsidRDefault="007B212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7B2129" w:rsidRPr="00033D4F" w:rsidRDefault="007B212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7B2129" w:rsidRPr="00033D4F" w:rsidRDefault="007B212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7B2129" w:rsidRPr="00033D4F" w:rsidRDefault="007B212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7B2129" w:rsidRPr="00033D4F" w:rsidRDefault="007B212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7B2129" w:rsidRPr="00033D4F" w:rsidRDefault="007B212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7B2129" w:rsidRPr="00FD6697" w:rsidRDefault="007B2129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7B2129" w:rsidRPr="00B80D26" w:rsidRDefault="007B212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222E479F" w14:textId="52ADCC8F" w:rsidR="007B2129" w:rsidRPr="00B80D26" w:rsidRDefault="007B212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        </w:t>
                            </w:r>
                            <w:proofErr w:type="spellStart"/>
                            <w:r w:rsidRPr="00B80D26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7B2129" w:rsidRPr="00B80D26" w:rsidRDefault="007B212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7B2129" w:rsidRPr="00B80D26" w:rsidRDefault="007B212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2/24</w:t>
                            </w:r>
                          </w:p>
                          <w:p w14:paraId="187934BB" w14:textId="1BABC5ED" w:rsidR="007B2129" w:rsidRPr="00B80D26" w:rsidRDefault="007B212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4/24</w:t>
                            </w:r>
                          </w:p>
                          <w:p w14:paraId="7CE8A559" w14:textId="2BD627D6" w:rsidR="007B2129" w:rsidRPr="00B80D26" w:rsidRDefault="007B212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2/24</w:t>
                            </w:r>
                          </w:p>
                          <w:p w14:paraId="222E47A5" w14:textId="5580DBFC" w:rsidR="007B2129" w:rsidRPr="00B80D26" w:rsidRDefault="007B2129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5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">
                <v:textbox>
                  <w:txbxContent>
                    <w:p w14:paraId="708D7CBD" w14:textId="77777777" w:rsidR="007B2129" w:rsidRPr="00B80D26" w:rsidRDefault="007B212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7B2129" w:rsidRPr="00B80D26" w:rsidRDefault="007B212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7B2129" w:rsidRPr="00B80D26" w:rsidRDefault="007B212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7B2129" w:rsidRPr="00B80D26" w:rsidRDefault="007B212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7B2129" w:rsidRPr="00B80D26" w:rsidRDefault="007B212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7B2129" w:rsidRPr="00B80D26" w:rsidRDefault="007B212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7B2129" w:rsidRPr="00B80D26" w:rsidRDefault="007B2129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7E28A1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7B2129" w:rsidRPr="005268E9" w:rsidRDefault="007B212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7B2129" w:rsidRPr="005268E9" w:rsidRDefault="007B212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7B2129" w:rsidRPr="005268E9" w:rsidRDefault="007B212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7B2129" w:rsidRDefault="007B212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7B2129" w:rsidRPr="00E92508" w:rsidRDefault="007B212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7B2129" w:rsidRPr="004238A9" w:rsidRDefault="007B212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7B2129" w:rsidRPr="004238A9" w:rsidRDefault="007B212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7B2129" w:rsidRPr="004238A9" w:rsidRDefault="007B212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7B2129" w:rsidRPr="00E92508" w:rsidRDefault="007B212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6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">
                <v:textbox>
                  <w:txbxContent>
                    <w:p w14:paraId="4539CD1E" w14:textId="77777777" w:rsidR="007B2129" w:rsidRPr="005268E9" w:rsidRDefault="007B212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7B2129" w:rsidRPr="005268E9" w:rsidRDefault="007B212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7B2129" w:rsidRPr="005268E9" w:rsidRDefault="007B212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7B2129" w:rsidRDefault="007B212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7B2129" w:rsidRPr="00E92508" w:rsidRDefault="007B212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7B2129" w:rsidRPr="004238A9" w:rsidRDefault="007B212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7B2129" w:rsidRPr="004238A9" w:rsidRDefault="007B212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7B2129" w:rsidRPr="004238A9" w:rsidRDefault="007B212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7B2129" w:rsidRPr="00E92508" w:rsidRDefault="007B212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7E28A1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E4D454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15C563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9AAB4F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A31AA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7B2129" w:rsidRPr="0015000A" w:rsidRDefault="007B2129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7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jTv26Y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7B2129" w:rsidRPr="0015000A" w:rsidRDefault="007B2129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8F22DC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proofErr w:type="spellStart"/>
      <w:r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 xml:space="preserve">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66F2E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7B2129" w:rsidRPr="00B12887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7B2129" w:rsidRDefault="007B212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8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">
                <v:line id="Straight Connector 332" o:spid="_x0000_s1309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0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1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2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1" o:spid="_x0000_s1313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4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4" o:spid="_x0000_s1315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6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7" o:title="A picture containing monitor, phone&#10;&#10;Description automatically generated"/>
                </v:shape>
                <v:line id="Straight Connector 347" o:spid="_x0000_s1317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8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7" o:title="A picture containing monitor, phone&#10;&#10;Description automatically generated"/>
                </v:shape>
                <v:line id="Straight Connector 350" o:spid="_x0000_s1319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0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8" o:title="A close up of a sign&#10;&#10;Description automatically generated"/>
                </v:shape>
                <v:line id="Straight Connector 1696" o:spid="_x0000_s1321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2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8" o:title="A close up of a sign&#10;&#10;Description automatically generated"/>
                </v:shape>
                <v:shape id="_x0000_s1323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4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5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6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7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8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9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8" o:title="A close up of a sign&#10;&#10;Description automatically generated"/>
                </v:shape>
                <v:rect id="Rectangle 1705" o:spid="_x0000_s1330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1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2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3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4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5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6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7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8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8" o:title="A close up of a sign&#10;&#10;Description automatically generated"/>
                </v:shape>
                <v:shape id="_x0000_s1339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0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1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7B2129" w:rsidRPr="00B12887" w:rsidRDefault="007B2129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2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3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4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5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7B2129" w:rsidRDefault="007B212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1EE6F6A2" w:rsidR="00421D5E" w:rsidRPr="00577486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58FB9521" w:rsidR="00DE5B14" w:rsidRDefault="00B12887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E87664B">
                <wp:simplePos x="0" y="0"/>
                <wp:positionH relativeFrom="column">
                  <wp:posOffset>807720</wp:posOffset>
                </wp:positionH>
                <wp:positionV relativeFrom="paragraph">
                  <wp:posOffset>38100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B12887" w:rsidRPr="008005C2" w:rsidRDefault="00B12887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3.6pt;margin-top:3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" filled="f" stroked="f">
                <v:stroke dashstyle="dash"/>
                <v:textbox>
                  <w:txbxContent>
                    <w:p w14:paraId="1A8F0ABA" w14:textId="77777777" w:rsidR="00B12887" w:rsidRPr="008005C2" w:rsidRDefault="00B12887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0081ED06">
                <wp:simplePos x="0" y="0"/>
                <wp:positionH relativeFrom="column">
                  <wp:posOffset>4067810</wp:posOffset>
                </wp:positionH>
                <wp:positionV relativeFrom="paragraph">
                  <wp:posOffset>4445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B12887" w:rsidRPr="008005C2" w:rsidRDefault="00B12887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7" type="#_x0000_t202" style="position:absolute;margin-left:320.3pt;margin-top:.35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" filled="f" stroked="f">
                <v:stroke dashstyle="dash"/>
                <v:textbox>
                  <w:txbxContent>
                    <w:p w14:paraId="7F7A86B7" w14:textId="77777777" w:rsidR="00B12887" w:rsidRPr="008005C2" w:rsidRDefault="00B12887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01AF519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3" w14:textId="3B8DC1C3" w:rsidR="00421D5E" w:rsidRPr="00577486" w:rsidRDefault="00F8383F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2C0E9CAF">
                <wp:simplePos x="0" y="0"/>
                <wp:positionH relativeFrom="column">
                  <wp:posOffset>4072890</wp:posOffset>
                </wp:positionH>
                <wp:positionV relativeFrom="paragraph">
                  <wp:posOffset>10160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B12887" w:rsidRPr="008005C2" w:rsidRDefault="00B12887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8" type="#_x0000_t202" style="position:absolute;margin-left:320.7pt;margin-top:8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" filled="f" stroked="f">
                <v:stroke dashstyle="dash"/>
                <v:textbox>
                  <w:txbxContent>
                    <w:p w14:paraId="7C9B38F0" w14:textId="77777777" w:rsidR="00B12887" w:rsidRPr="008005C2" w:rsidRDefault="00B12887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B12887" w:rsidRPr="00B12887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484F385F">
                <wp:simplePos x="0" y="0"/>
                <wp:positionH relativeFrom="column">
                  <wp:posOffset>953135</wp:posOffset>
                </wp:positionH>
                <wp:positionV relativeFrom="paragraph">
                  <wp:posOffset>103505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B12887" w:rsidRPr="008005C2" w:rsidRDefault="00B12887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9" type="#_x0000_t202" style="position:absolute;margin-left:75.05pt;margin-top:8.1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" filled="f" stroked="f">
                <v:stroke dashstyle="dash"/>
                <v:textbox>
                  <w:txbxContent>
                    <w:p w14:paraId="66EBCF3F" w14:textId="77777777" w:rsidR="00B12887" w:rsidRPr="008005C2" w:rsidRDefault="00B12887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26B04B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7B2129" w:rsidRPr="0024276D" w:rsidRDefault="007B212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7B2129" w:rsidRPr="0024276D" w:rsidRDefault="007B212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0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">
                <v:textbox>
                  <w:txbxContent>
                    <w:p w14:paraId="222E47D3" w14:textId="112340BA" w:rsidR="007B2129" w:rsidRPr="0024276D" w:rsidRDefault="007B212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7B2129" w:rsidRPr="0024276D" w:rsidRDefault="007B212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7B2129" w:rsidRPr="0024276D" w:rsidRDefault="007B212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vi 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etc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daemons</w:t>
                            </w:r>
                          </w:p>
                          <w:p w14:paraId="222E47D7" w14:textId="77777777" w:rsidR="007B2129" w:rsidRPr="0024276D" w:rsidRDefault="007B212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7B2129" w:rsidRPr="0024276D" w:rsidRDefault="007B212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=yes</w:t>
                            </w:r>
                          </w:p>
                          <w:p w14:paraId="222E47D9" w14:textId="77777777" w:rsidR="007B2129" w:rsidRPr="0024276D" w:rsidRDefault="007B2129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1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">
                <v:textbox>
                  <w:txbxContent>
                    <w:p w14:paraId="222E47D5" w14:textId="72A600CF" w:rsidR="007B2129" w:rsidRPr="0024276D" w:rsidRDefault="007B212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daemons</w:t>
                      </w:r>
                    </w:p>
                    <w:p w14:paraId="222E47D7" w14:textId="77777777" w:rsidR="007B2129" w:rsidRPr="0024276D" w:rsidRDefault="007B212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7B2129" w:rsidRPr="0024276D" w:rsidRDefault="007B212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7B2129" w:rsidRPr="0024276D" w:rsidRDefault="007B2129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frr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7B2129" w:rsidRPr="0024276D" w:rsidRDefault="007B2129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ystemctl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restart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2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F9+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ZD0gwn4CTQFponpNbB2OI4krjpwP2kpMf2rqn/sWdO&#10;UKI+GpRnUUyncR6SMZ1dlWi4S8/20sMMR6iaBkrG7TqkGYrMGbhFGVuZGI56j5kck8a2TcQfRyzO&#10;xaWdon79CFbPAA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IbF9+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7B2129" w:rsidRPr="0024276D" w:rsidRDefault="007B2129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0AE907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7B2129" w:rsidRPr="0031300A" w:rsidRDefault="00F8383F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="007B2129"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="007B2129"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7B2129" w:rsidRPr="0031300A">
                              <w:rPr>
                                <w:rFonts w:ascii="Consolas" w:hAnsi="Consolas" w:cs="Courier New"/>
                              </w:rPr>
                              <w:t xml:space="preserve">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3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pH1KQIAAFAEAAAOAAAAZHJzL2Uyb0RvYy54bWysVNuO2yAQfa/Uf0C8N3bSJJt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RtpH1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7B2129" w:rsidRPr="0031300A" w:rsidRDefault="00F8383F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="007B2129"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="007B2129"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7B2129"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</w:t>
      </w:r>
      <w:proofErr w:type="spellStart"/>
      <w:r w:rsidR="00D4260F" w:rsidRPr="00DE1D39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7B2129" w:rsidRPr="0031300A" w:rsidRDefault="00F8383F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="007B2129"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="007B2129"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="007B2129" w:rsidRPr="0031300A">
                              <w:rPr>
                                <w:rFonts w:ascii="Consolas" w:hAnsi="Consolas" w:cs="Courier New"/>
                              </w:rPr>
                              <w:t xml:space="preserve"> address 172.16.100.3/32</w:t>
                            </w:r>
                          </w:p>
                          <w:p w14:paraId="68AABD7D" w14:textId="5E43D18B" w:rsidR="007B2129" w:rsidRPr="0031300A" w:rsidRDefault="007B212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7B2129" w:rsidRDefault="007B21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4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mNPZyC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7B2129" w:rsidRPr="0031300A" w:rsidRDefault="00F8383F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="007B2129"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="007B2129"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="007B2129"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7B2129" w:rsidRPr="0031300A" w:rsidRDefault="007B212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7B2129" w:rsidRDefault="007B2129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E253A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 xml:space="preserve">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7B2129" w:rsidRPr="0024276D" w:rsidRDefault="007B2129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0</w:t>
                            </w:r>
                          </w:p>
                          <w:p w14:paraId="222E47DC" w14:textId="65D07AD3" w:rsidR="007B2129" w:rsidRPr="0024276D" w:rsidRDefault="007B2129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5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">
                <v:textbox>
                  <w:txbxContent>
                    <w:p w14:paraId="222E47DB" w14:textId="3C431F6D" w:rsidR="007B2129" w:rsidRPr="0024276D" w:rsidRDefault="007B2129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0</w:t>
                      </w:r>
                    </w:p>
                    <w:p w14:paraId="222E47DC" w14:textId="65D07AD3" w:rsidR="007B2129" w:rsidRPr="0024276D" w:rsidRDefault="007B2129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7B2129" w:rsidRPr="0024276D" w:rsidRDefault="007B212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1</w:t>
                            </w:r>
                          </w:p>
                          <w:p w14:paraId="222E47DF" w14:textId="4315B28E" w:rsidR="007B2129" w:rsidRPr="0024276D" w:rsidRDefault="007B212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6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DWNUk0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7B2129" w:rsidRPr="0024276D" w:rsidRDefault="007B212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1</w:t>
                      </w:r>
                    </w:p>
                    <w:p w14:paraId="222E47DF" w14:textId="4315B28E" w:rsidR="007B2129" w:rsidRPr="0024276D" w:rsidRDefault="007B212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FF0011"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</w:t>
      </w:r>
      <w:proofErr w:type="spellStart"/>
      <w:r w:rsidRPr="00DE1D3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53D1DD9" w:rsidR="007B2129" w:rsidRDefault="007B212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</w:t>
                            </w:r>
                            <w:r w:rsidR="00682E58"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/24</w:t>
                            </w:r>
                          </w:p>
                          <w:p w14:paraId="57D8039E" w14:textId="611A668A" w:rsidR="007B2129" w:rsidRPr="0024276D" w:rsidRDefault="007B212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7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xepDi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053D1DD9" w:rsidR="007B2129" w:rsidRDefault="007B212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network 172.16.100.</w:t>
                      </w:r>
                      <w:r w:rsidR="00682E58">
                        <w:rPr>
                          <w:rFonts w:ascii="Consolas" w:hAnsi="Consolas" w:cs="Courier New"/>
                        </w:rPr>
                        <w:t>1</w:t>
                      </w:r>
                      <w:r>
                        <w:rPr>
                          <w:rFonts w:ascii="Consolas" w:hAnsi="Consolas" w:cs="Courier New"/>
                        </w:rPr>
                        <w:t>/24</w:t>
                      </w:r>
                    </w:p>
                    <w:p w14:paraId="57D8039E" w14:textId="611A668A" w:rsidR="007B2129" w:rsidRPr="0024276D" w:rsidRDefault="007B212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0E159291" w:rsidR="007B2129" w:rsidRDefault="007B212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</w:t>
                            </w:r>
                            <w:r w:rsidR="00682E58"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/24</w:t>
                            </w:r>
                          </w:p>
                          <w:p w14:paraId="628EB400" w14:textId="13D30313" w:rsidR="007B2129" w:rsidRPr="0024276D" w:rsidRDefault="007B212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 w:rsidR="00682E58"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8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">
                <v:textbox>
                  <w:txbxContent>
                    <w:p w14:paraId="1500E0FB" w14:textId="0E159291" w:rsidR="007B2129" w:rsidRDefault="007B212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network 172.16.100.</w:t>
                      </w:r>
                      <w:r w:rsidR="00682E58">
                        <w:rPr>
                          <w:rFonts w:ascii="Consolas" w:hAnsi="Consolas" w:cs="Courier New"/>
                        </w:rPr>
                        <w:t>3</w:t>
                      </w:r>
                      <w:r>
                        <w:rPr>
                          <w:rFonts w:ascii="Consolas" w:hAnsi="Consolas" w:cs="Courier New"/>
                        </w:rPr>
                        <w:t>/24</w:t>
                      </w:r>
                    </w:p>
                    <w:p w14:paraId="628EB400" w14:textId="13D30313" w:rsidR="007B2129" w:rsidRPr="0024276D" w:rsidRDefault="007B212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 w:rsidR="00682E58"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AA2E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7B2129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7B2129" w:rsidRPr="004B3907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7B2129" w:rsidRPr="0024276D" w:rsidRDefault="007B212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9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">
                <v:textbox>
                  <w:txbxContent>
                    <w:p w14:paraId="61B653BF" w14:textId="77777777" w:rsidR="007B2129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7B2129" w:rsidRPr="004B3907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7B2129" w:rsidRPr="0024276D" w:rsidRDefault="007B212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proofErr w:type="spellStart"/>
      <w:r w:rsidR="00910A85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910A85" w:rsidRPr="00577486">
        <w:rPr>
          <w:rFonts w:ascii="DIN Pro Regular" w:hAnsi="DIN Pro Regular" w:cs="DIN Pro Regular"/>
          <w:sz w:val="24"/>
          <w:szCs w:val="24"/>
        </w:rPr>
        <w:t xml:space="preserve">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</w:t>
      </w:r>
      <w:proofErr w:type="spellStart"/>
      <w:r w:rsidR="007D5811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7D5811" w:rsidRPr="00577486">
        <w:rPr>
          <w:rFonts w:ascii="DIN Pro Regular" w:hAnsi="DIN Pro Regular" w:cs="DIN Pro Regular"/>
          <w:sz w:val="24"/>
          <w:szCs w:val="24"/>
        </w:rPr>
        <w:t xml:space="preserve">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ADD430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75D6D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7B2129" w:rsidRPr="00674850" w:rsidRDefault="007B212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:~$ net show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summary</w:t>
                            </w:r>
                          </w:p>
                          <w:p w14:paraId="222E47ED" w14:textId="77777777" w:rsidR="007B2129" w:rsidRPr="00674850" w:rsidRDefault="007B212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BGP router identifier 172.16.100.1, local AS number 65101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rf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id 0</w:t>
                            </w:r>
                          </w:p>
                          <w:p w14:paraId="52BFEE25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Neighbor        V         AS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Rcvd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Sent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blVer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nQ</w:t>
                            </w:r>
                            <w:proofErr w:type="spellEnd"/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tQ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Up/Down State/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fxRcd</w:t>
                            </w:r>
                            <w:proofErr w:type="spellEnd"/>
                          </w:p>
                          <w:p w14:paraId="0DF5F03D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7B2129" w:rsidRPr="00674850" w:rsidRDefault="007B212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0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">
                <v:textbox>
                  <w:txbxContent>
                    <w:p w14:paraId="222E47EC" w14:textId="7FF5D7D0" w:rsidR="007B2129" w:rsidRPr="00674850" w:rsidRDefault="007B212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:~$ net show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summary</w:t>
                      </w:r>
                    </w:p>
                    <w:p w14:paraId="222E47ED" w14:textId="77777777" w:rsidR="007B2129" w:rsidRPr="00674850" w:rsidRDefault="007B212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7B2129" w:rsidRPr="00674850" w:rsidRDefault="007B212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# net show </w:t>
      </w:r>
      <w:proofErr w:type="spellStart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E7AB4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AC4D6D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route bgp</w:t>
                            </w:r>
                          </w:p>
                          <w:p w14:paraId="1BCB0478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</w:t>
                            </w:r>
                            <w:proofErr w:type="spell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penFabric</w:t>
                            </w:r>
                            <w:proofErr w:type="spell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4B79DDAA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6:41</w:t>
                            </w:r>
                          </w:p>
                          <w:p w14:paraId="1014DEBA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6:41</w:t>
                            </w:r>
                          </w:p>
                          <w:p w14:paraId="0BB138AD" w14:textId="77777777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5:52</w:t>
                            </w:r>
                          </w:p>
                          <w:p w14:paraId="222E480B" w14:textId="28D7F3AE" w:rsidR="007B2129" w:rsidRPr="00DB005A" w:rsidRDefault="007B212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1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">
                <v:textbox>
                  <w:txbxContent>
                    <w:p w14:paraId="439DE79B" w14:textId="3E7E2674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7B2129" w:rsidRPr="00DB005A" w:rsidRDefault="007B212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 xml:space="preserve">net show route </w:t>
      </w:r>
      <w:proofErr w:type="spellStart"/>
      <w:r w:rsidR="00967EAF" w:rsidRPr="00DE1D39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A1384C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434C4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3F4B73E1" w:rsidR="00386D70" w:rsidRPr="00577486" w:rsidRDefault="008E4D68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0DD7E31D">
                <wp:simplePos x="0" y="0"/>
                <wp:positionH relativeFrom="column">
                  <wp:posOffset>3260090</wp:posOffset>
                </wp:positionH>
                <wp:positionV relativeFrom="paragraph">
                  <wp:posOffset>-6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62" type="#_x0000_t202" style="position:absolute;left:0;text-align:left;margin-left:256.7pt;margin-top:-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0F77DA50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63" type="#_x0000_t202" style="position:absolute;left:0;text-align:left;margin-left:0;margin-top:2.6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" filled="f" stroked="f">
                <v:stroke dashstyle="dash"/>
                <v:textbox>
                  <w:txbxContent>
                    <w:p w14:paraId="26C142F2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="000D06D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0D06D1"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="000D06D1" w:rsidRPr="00577486">
        <w:rPr>
          <w:rFonts w:ascii="DIN Pro Regular" w:hAnsi="DIN Pro Regular" w:cs="DIN Pro Regular"/>
          <w:sz w:val="24"/>
          <w:szCs w:val="24"/>
        </w:rPr>
        <w:t>.</w: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="000D06D1"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67475B01" w:rsidR="00BA73D0" w:rsidRPr="00577486" w:rsidRDefault="004A125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20037EF2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049486"/>
                <wp:effectExtent l="0" t="0" r="635" b="825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049486"/>
                          <a:chOff x="0" y="0"/>
                          <a:chExt cx="5490158" cy="4203125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7B2129" w:rsidRDefault="00682E58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3" name="Picture 413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9756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7B2129" w:rsidRDefault="00682E58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7B2129" w:rsidRDefault="00682E58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2" name="Picture 41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93630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4" name="Picture 41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99226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5" name="Picture 415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6094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7" name="TextBox 20"/>
                        <wps:cNvSpPr txBox="1"/>
                        <wps:spPr>
                          <a:xfrm>
                            <a:off x="69163" y="376630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E4770A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47" y="3766303"/>
                            <a:ext cx="112380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B7894E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936" y="3766303"/>
                            <a:ext cx="1154201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1B6AE6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137" y="3766303"/>
                            <a:ext cx="120037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0E0D32C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7B2129" w:rsidRDefault="00682E58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514" y="2396579"/>
                            <a:ext cx="1397484" cy="220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7B2129" w:rsidRDefault="007B212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4" style="position:absolute;left:0;text-align:left;margin-left:0;margin-top:16.4pt;width:436.45pt;height:318.85pt;z-index:251801088;mso-position-horizontal:left;mso-position-horizontal-relative:margin;mso-width-relative:margin;mso-height-relative:margin" coordsize="54901,42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">
                <v:shape id="_x0000_s1365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7B2129" w:rsidRDefault="00682E58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Picture 413" o:spid="_x0000_s1366" type="#_x0000_t75" alt="A picture containing monitor, phone&#10;&#10;Description automatically generated" style="position:absolute;left:28597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">
                  <v:imagedata r:id="rId22" o:title="A picture containing monitor, phone&#10;&#10;Description automatically generated"/>
                </v:shape>
                <v:line id="Straight Connector 398" o:spid="_x0000_s1367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8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9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70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71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72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3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4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7B2129" w:rsidRDefault="00682E58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5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7B2129" w:rsidRDefault="00682E58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412" o:spid="_x0000_s1376" type="#_x0000_t75" alt="A picture containing monitor, phone&#10;&#10;Description automatically generated" style="position:absolute;left:36936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414" o:spid="_x0000_s1377" type="#_x0000_t75" alt="A picture containing monitor, phone&#10;&#10;Description automatically generated" style="position:absolute;left:14992;top:2837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415" o:spid="_x0000_s1378" type="#_x0000_t75" alt="A picture containing monitor, phone&#10;&#10;Description automatically generated" style="position:absolute;left:6360;top:28379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379" type="#_x0000_t202" style="position:absolute;left:691;top:37663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33E4770A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80" type="#_x0000_t202" style="position:absolute;left:14666;top:37663;width:1123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EB7894E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81" type="#_x0000_t202" style="position:absolute;left:26209;top:37663;width:1154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21B6AE6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82" type="#_x0000_t202" style="position:absolute;left:37751;top:37663;width:1200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30E0D32C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83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84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85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7B2129" w:rsidRDefault="00682E58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6" type="#_x0000_t202" style="position:absolute;left:25285;top:23965;width:13974;height:2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7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8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90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91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2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93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4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5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6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7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8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3" o:spid="_x0000_s1399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4" o:spid="_x0000_s1400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2" o:title="A close up of a sign&#10;&#10;Description automatically generated"/>
                </v:shape>
                <v:shape id="Picture 1905" o:spid="_x0000_s1401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2" o:title="A close up of a sign&#10;&#10;Description automatically generated"/>
                </v:shape>
                <v:shape id="_x0000_s1402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3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4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7B2129" w:rsidRDefault="007B212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2963312F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D0A7FA5" w:rsidR="00BA73D0" w:rsidRPr="00577486" w:rsidRDefault="008E4D68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2BE0EA8">
                <wp:simplePos x="0" y="0"/>
                <wp:positionH relativeFrom="column">
                  <wp:posOffset>4103370</wp:posOffset>
                </wp:positionH>
                <wp:positionV relativeFrom="paragraph">
                  <wp:posOffset>88550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5" type="#_x0000_t202" style="position:absolute;margin-left:323.1pt;margin-top:6.9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" filled="f" stroked="f">
                <v:stroke dashstyle="dash"/>
                <v:textbox>
                  <w:txbxContent>
                    <w:p w14:paraId="5F320B04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08F6066D">
                <wp:simplePos x="0" y="0"/>
                <wp:positionH relativeFrom="column">
                  <wp:posOffset>731382</wp:posOffset>
                </wp:positionH>
                <wp:positionV relativeFrom="paragraph">
                  <wp:posOffset>90455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6" type="#_x0000_t202" style="position:absolute;margin-left:57.6pt;margin-top:7.1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" filled="f" stroked="f">
                <v:stroke dashstyle="dash"/>
                <v:textbox>
                  <w:txbxContent>
                    <w:p w14:paraId="05B95C95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2" w14:textId="7D0857B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096CB6B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2250F16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5" w14:textId="687146A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36CFA087" w:rsidR="00BA73D0" w:rsidRPr="00577486" w:rsidRDefault="008E4D68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2928" behindDoc="0" locked="0" layoutInCell="1" allowOverlap="1" wp14:anchorId="6FD542F8" wp14:editId="2A12C78A">
                <wp:simplePos x="0" y="0"/>
                <wp:positionH relativeFrom="column">
                  <wp:posOffset>708709</wp:posOffset>
                </wp:positionH>
                <wp:positionV relativeFrom="paragraph">
                  <wp:posOffset>163557</wp:posOffset>
                </wp:positionV>
                <wp:extent cx="678815" cy="436245"/>
                <wp:effectExtent l="0" t="0" r="0" b="1905"/>
                <wp:wrapNone/>
                <wp:docPr id="2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05A909" w14:textId="268CAA95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D542F8" id="_x0000_s1407" type="#_x0000_t202" style="position:absolute;margin-left:55.8pt;margin-top:12.9pt;width:53.45pt;height:34.35pt;z-index:25209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" filled="f" stroked="f">
                <v:stroke dashstyle="dash"/>
                <v:textbox>
                  <w:txbxContent>
                    <w:p w14:paraId="1205A909" w14:textId="268CAA95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0880" behindDoc="0" locked="0" layoutInCell="1" allowOverlap="1" wp14:anchorId="26230EEA" wp14:editId="57CD1829">
                <wp:simplePos x="0" y="0"/>
                <wp:positionH relativeFrom="column">
                  <wp:posOffset>4150263</wp:posOffset>
                </wp:positionH>
                <wp:positionV relativeFrom="paragraph">
                  <wp:posOffset>108878</wp:posOffset>
                </wp:positionV>
                <wp:extent cx="678815" cy="436245"/>
                <wp:effectExtent l="0" t="0" r="0" b="1905"/>
                <wp:wrapNone/>
                <wp:docPr id="24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DB94888" w14:textId="32ECB4FF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230EEA" id="_x0000_s1408" type="#_x0000_t202" style="position:absolute;margin-left:326.8pt;margin-top:8.55pt;width:53.45pt;height:34.35pt;z-index:25209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" filled="f" stroked="f">
                <v:stroke dashstyle="dash"/>
                <v:textbox>
                  <w:txbxContent>
                    <w:p w14:paraId="0DB94888" w14:textId="32ECB4FF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7" w14:textId="3FF95FEF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5448A179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777777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8.1/24 </w:t>
                            </w:r>
                          </w:p>
                          <w:p w14:paraId="222E4831" w14:textId="2E8D8810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9.1/24</w:t>
                            </w:r>
                          </w:p>
                          <w:p w14:paraId="222E4832" w14:textId="7964E40C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9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">
                <v:textbox>
                  <w:txbxContent>
                    <w:p w14:paraId="222E4830" w14:textId="06A99047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8.1/24 </w:t>
                            </w:r>
                          </w:p>
                          <w:p w14:paraId="222E4836" w14:textId="2D4237FF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9.1/24</w:t>
                            </w:r>
                          </w:p>
                          <w:p w14:paraId="222E4837" w14:textId="5520DBBA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7B2129" w:rsidRPr="00AC7686" w:rsidRDefault="007B212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10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rPsKQIAAFA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uT6z7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7B2129" w:rsidRPr="00AC7686" w:rsidRDefault="007B212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 xml:space="preserve"># net show route </w:t>
      </w:r>
      <w:proofErr w:type="spellStart"/>
      <w:r w:rsidRPr="001F0D9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E991C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</w:t>
                            </w:r>
                            <w:proofErr w:type="spellStart"/>
                            <w:r w:rsidRPr="00AC4044">
                              <w:rPr>
                                <w:rFonts w:ascii="Consolas" w:hAnsi="Consolas" w:cs="Courier New"/>
                              </w:rPr>
                              <w:t>OpenFabric</w:t>
                            </w:r>
                            <w:proofErr w:type="spellEnd"/>
                            <w:r w:rsidRPr="00AC4044">
                              <w:rPr>
                                <w:rFonts w:ascii="Consolas" w:hAnsi="Consolas" w:cs="Courier New"/>
                              </w:rPr>
                              <w:t>,</w:t>
                            </w:r>
                          </w:p>
                          <w:p w14:paraId="6430F72B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37E10C8A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4FAAE6D2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6A65D436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5F8B1839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1:36</w:t>
                            </w:r>
                          </w:p>
                          <w:p w14:paraId="762D1F2A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1:36</w:t>
                            </w:r>
                          </w:p>
                          <w:p w14:paraId="3C119401" w14:textId="77777777" w:rsidR="007B2129" w:rsidRPr="00AC4044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0:47</w:t>
                            </w:r>
                          </w:p>
                          <w:p w14:paraId="222E4854" w14:textId="0967CD0C" w:rsidR="007B2129" w:rsidRPr="00BD13A9" w:rsidRDefault="007B212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11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">
                <v:textbox>
                  <w:txbxContent>
                    <w:p w14:paraId="63C7E70A" w14:textId="344124DF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7B2129" w:rsidRPr="00AC4044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7B2129" w:rsidRPr="00BD13A9" w:rsidRDefault="007B212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473B1A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42662FFD" w14:textId="4E3597CD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172.16.18.2/24</w:t>
                            </w:r>
                          </w:p>
                          <w:p w14:paraId="654BD6F9" w14:textId="77777777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982F509" w14:textId="77777777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FFF274C" w14:textId="161E4598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72.16.18.2  netmask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55.255.255.0  broadcast 172.16.18.255</w:t>
                            </w:r>
                          </w:p>
                          <w:p w14:paraId="1A935DF6" w14:textId="77777777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288678F" w14:textId="77777777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5F98D79" w14:textId="77777777" w:rsidR="007B2129" w:rsidRPr="00934773" w:rsidRDefault="007B212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85D" w14:textId="77777777" w:rsidR="007B2129" w:rsidRPr="00934773" w:rsidRDefault="007B212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 overruns 0  frame 0</w:t>
                            </w:r>
                          </w:p>
                          <w:p w14:paraId="222E485E" w14:textId="77777777" w:rsidR="007B2129" w:rsidRPr="00934773" w:rsidRDefault="007B212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70015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51701450 (49.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iB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22E485F" w14:textId="77777777" w:rsidR="007B2129" w:rsidRPr="00934773" w:rsidRDefault="007B212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12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OZUKgIAAFEEAAAOAAAAZHJzL2Uyb0RvYy54bWysVNtu2zAMfR+wfxD0vjh24j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Ebg5lQ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42662FFD" w14:textId="4E3597CD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7B2129" w:rsidRPr="00934773" w:rsidRDefault="007B212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7B2129" w:rsidRPr="00934773" w:rsidRDefault="007B212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7B2129" w:rsidRPr="00934773" w:rsidRDefault="007B212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</w:t>
                      </w:r>
                      <w:proofErr w:type="spell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iB</w:t>
                      </w:r>
                      <w:proofErr w:type="spell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</w:t>
                      </w:r>
                    </w:p>
                    <w:p w14:paraId="222E485F" w14:textId="77777777" w:rsidR="007B2129" w:rsidRPr="00934773" w:rsidRDefault="007B212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7B2129" w:rsidRPr="00934773" w:rsidRDefault="007B212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0217A17D" w14:textId="77777777" w:rsidR="007B2129" w:rsidRPr="00934773" w:rsidRDefault="007B212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7B2129" w:rsidRPr="00934773" w:rsidRDefault="007B212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7B2129" w:rsidRPr="00934773" w:rsidRDefault="007B212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7B2129" w:rsidRPr="00934773" w:rsidRDefault="007B212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7B2129" w:rsidRPr="00934773" w:rsidRDefault="007B212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7B2129" w:rsidRPr="00934773" w:rsidRDefault="007B212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13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FzCKg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EnRcwi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7B2129" w:rsidRPr="00934773" w:rsidRDefault="007B212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7B2129" w:rsidRPr="00934773" w:rsidRDefault="007B212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7B2129" w:rsidRPr="00934773" w:rsidRDefault="007B212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7B2129" w:rsidRPr="00934773" w:rsidRDefault="007B212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7B2129" w:rsidRPr="00934773" w:rsidRDefault="007B212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7B2129" w:rsidRPr="00934773" w:rsidRDefault="007B212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7B2129" w:rsidRPr="00934773" w:rsidRDefault="007B212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7B2129" w:rsidRPr="00934773" w:rsidRDefault="007B2129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>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AC4755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AC4755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14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IjJxM4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7B2129" w:rsidRPr="00934773" w:rsidRDefault="007B2129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1C3F34" w:rsidRPr="008D2754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7E28A1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7B2129" w:rsidRPr="00CC0B4D" w:rsidRDefault="007B212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7B2129" w:rsidRPr="00CC0B4D" w:rsidRDefault="007B212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7B2129" w:rsidRPr="00CC0B4D" w:rsidRDefault="007B212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4.04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0505FB21" w:rsidR="007B2129" w:rsidRPr="00934773" w:rsidRDefault="007B212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2.56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15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D1cmFf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7B2129" w:rsidRPr="00CC0B4D" w:rsidRDefault="007B212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7B2129" w:rsidRPr="00CC0B4D" w:rsidRDefault="007B212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7B2129" w:rsidRPr="00CC0B4D" w:rsidRDefault="007B212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7B2129" w:rsidRPr="00934773" w:rsidRDefault="007B212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7B2129" w:rsidRPr="000B5179" w:rsidRDefault="007B212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7B2129" w:rsidRPr="000B5179" w:rsidRDefault="007B212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42EB206D" w14:textId="736950DC" w:rsidR="007B2129" w:rsidRPr="000B5179" w:rsidRDefault="007B212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1  172.16.18.1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18.1)  0.761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927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89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5147D0EF" w14:textId="0BD06960" w:rsidR="007B2129" w:rsidRPr="000B5179" w:rsidRDefault="007B212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2  172.16.100.3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3) 1.43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1.35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1.372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4B274AC6" w14:textId="15FD5455" w:rsidR="007B2129" w:rsidRPr="000B5179" w:rsidRDefault="007B212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3  172.16.100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2) 2.44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05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49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3D6C4994" w14:textId="2A4FF5FE" w:rsidR="007B2129" w:rsidRPr="00934773" w:rsidRDefault="007B212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4  172.16.28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28.2)  3.215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24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34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6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">
                <v:textbox>
                  <w:txbxContent>
                    <w:p w14:paraId="23116D79" w14:textId="77777777" w:rsidR="007B2129" w:rsidRPr="000B5179" w:rsidRDefault="007B212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7B2129" w:rsidRPr="000B5179" w:rsidRDefault="007B212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7B2129" w:rsidRPr="000B5179" w:rsidRDefault="007B212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7B2129" w:rsidRPr="000B5179" w:rsidRDefault="007B212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7B2129" w:rsidRPr="000B5179" w:rsidRDefault="007B212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7B2129" w:rsidRPr="00934773" w:rsidRDefault="007B212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870C6D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E642E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7B2129" w:rsidRPr="00EB6D89" w:rsidRDefault="007B2129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7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" filled="f" stroked="f" strokeweight=".5pt">
                <v:textbox>
                  <w:txbxContent>
                    <w:p w14:paraId="222E4873" w14:textId="779BB0B0" w:rsidR="007B2129" w:rsidRPr="00EB6D89" w:rsidRDefault="007B2129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40899C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DEA960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9CEAD5A" w:rsidR="00402D71" w:rsidRPr="002E4E3D" w:rsidRDefault="00402D71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8AA3DAE" w:rsidR="00402D71" w:rsidRPr="00577486" w:rsidRDefault="008F0AA9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0F5304EE">
                <wp:simplePos x="0" y="0"/>
                <wp:positionH relativeFrom="column">
                  <wp:posOffset>0</wp:posOffset>
                </wp:positionH>
                <wp:positionV relativeFrom="paragraph">
                  <wp:posOffset>-2052</wp:posOffset>
                </wp:positionV>
                <wp:extent cx="5485294" cy="4730088"/>
                <wp:effectExtent l="0" t="0" r="1270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730088"/>
                          <a:chOff x="0" y="0"/>
                          <a:chExt cx="5485294" cy="4730088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7B2129" w:rsidRDefault="007B212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7B2129" w:rsidRDefault="007B212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8" name="Picture 518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2118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9" name="Picture 51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244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0" name="Picture 520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7714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2" name="Picture 52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4582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7B2129" w:rsidRDefault="007B212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7B2129" w:rsidRDefault="007B212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7B2129" w:rsidRPr="003975A3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7B2129" w:rsidRPr="003975A3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0" y="42853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7B2129" w:rsidRPr="003975A3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372989" y="428534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687411" y="429265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7B2129" w:rsidRPr="003975A3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146016" y="429326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7B2129" w:rsidRPr="003975A3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7B2129" w:rsidRDefault="007B212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8" style="position:absolute;margin-left:0;margin-top:-.15pt;width:431.9pt;height:372.45pt;z-index:251802112;mso-width-relative:margin;mso-height-relative:margin" coordsize="54852,473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">
                <v:rect id="Rectangle 1910" o:spid="_x0000_s1419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20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21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22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4" o:spid="_x0000_s1423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24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16" o:spid="_x0000_s1425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6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7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8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9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30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7B2129" w:rsidRDefault="007B212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31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7B2129" w:rsidRDefault="007B212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518" o:spid="_x0000_s1432" type="#_x0000_t75" alt="A picture containing monitor, phone&#10;&#10;Description automatically generated" style="position:absolute;left:38121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">
                  <v:imagedata r:id="rId22" o:title="A picture containing monitor, phone&#10;&#10;Description automatically generated"/>
                </v:shape>
                <v:shape id="Picture 519" o:spid="_x0000_s1433" type="#_x0000_t75" alt="A picture containing monitor, phone&#10;&#10;Description automatically generated" style="position:absolute;left:29782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TJT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Jg9we+ZfATk6goAAP//AwBQSwECLQAUAAYACAAAACEA2+H2y+4AAACFAQAAEwAAAAAAAAAA&#10;AAAAAAAAAAAAW0NvbnRlbnRfVHlwZXNdLnhtbFBLAQItABQABgAIAAAAIQBa9CxbvwAAABUBAAAL&#10;AAAAAAAAAAAAAAAAAB8BAABfcmVscy8ucmVsc1BLAQItABQABgAIAAAAIQCExTJTxQAAANw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520" o:spid="_x0000_s1434" type="#_x0000_t75" alt="A picture containing monitor, phone&#10;&#10;Description automatically generated" style="position:absolute;left:16177;top:33771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">
                  <v:imagedata r:id="rId22" o:title="A picture containing monitor, phone&#10;&#10;Description automatically generated"/>
                </v:shape>
                <v:shape id="Picture 522" o:spid="_x0000_s1435" type="#_x0000_t75" alt="A picture containing monitor, phone&#10;&#10;Description automatically generated" style="position:absolute;left:7545;top:33771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436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7B2129" w:rsidRDefault="007B212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3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7B2129" w:rsidRDefault="007B212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3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3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4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4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4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2" o:title="A close up of a sign&#10;&#10;Description automatically generated"/>
                </v:shape>
                <v:shape id="Picture 533" o:spid="_x0000_s144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45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7B2129" w:rsidRPr="003975A3" w:rsidRDefault="007B212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4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47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7B2129" w:rsidRPr="003975A3" w:rsidRDefault="007B212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4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49" type="#_x0000_t202" style="position:absolute;top:42853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7B2129" w:rsidRPr="003975A3" w:rsidRDefault="007B212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50" type="#_x0000_t202" style="position:absolute;left:13729;top:42853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51" type="#_x0000_t202" style="position:absolute;left:26874;top:42926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7B2129" w:rsidRPr="003975A3" w:rsidRDefault="007B212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52" type="#_x0000_t202" style="position:absolute;left:41460;top:42932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5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5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5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7B2129" w:rsidRPr="003975A3" w:rsidRDefault="007B212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5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7B2129" w:rsidRDefault="007B212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7E63E56C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A" w14:textId="06001B43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DF67B44" w:rsidR="00402D71" w:rsidRPr="00577486" w:rsidRDefault="00F23BB9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12A54D9A">
                <wp:simplePos x="0" y="0"/>
                <wp:positionH relativeFrom="column">
                  <wp:posOffset>851535</wp:posOffset>
                </wp:positionH>
                <wp:positionV relativeFrom="paragraph">
                  <wp:posOffset>262255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60" type="#_x0000_t202" style="position:absolute;margin-left:67.05pt;margin-top:20.6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" filled="f" stroked="f">
                <v:stroke dashstyle="dash"/>
                <v:textbox>
                  <w:txbxContent>
                    <w:p w14:paraId="6A8DDFCB" w14:textId="77777777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1526F583">
                <wp:simplePos x="0" y="0"/>
                <wp:positionH relativeFrom="column">
                  <wp:posOffset>4182745</wp:posOffset>
                </wp:positionH>
                <wp:positionV relativeFrom="paragraph">
                  <wp:posOffset>260350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61" type="#_x0000_t202" style="position:absolute;margin-left:329.35pt;margin-top:20.5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/e5rgEAAEgDAAAOAAAAZHJzL2Uyb0RvYy54bWysU8Fu2zAMvQ/YPwi6L07cJg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" filled="f" stroked="f">
                <v:stroke dashstyle="dash"/>
                <v:textbox>
                  <w:txbxContent>
                    <w:p w14:paraId="5FCF7132" w14:textId="77777777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1A8255EC">
                <wp:simplePos x="0" y="0"/>
                <wp:positionH relativeFrom="column">
                  <wp:posOffset>4223385</wp:posOffset>
                </wp:positionH>
                <wp:positionV relativeFrom="paragraph">
                  <wp:posOffset>1624965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62" type="#_x0000_t202" style="position:absolute;margin-left:332.55pt;margin-top:127.95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753201F7">
                <wp:simplePos x="0" y="0"/>
                <wp:positionH relativeFrom="column">
                  <wp:posOffset>829310</wp:posOffset>
                </wp:positionH>
                <wp:positionV relativeFrom="paragraph">
                  <wp:posOffset>1638935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63" type="#_x0000_t202" style="position:absolute;margin-left:65.3pt;margin-top:129.0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" filled="f" stroked="f">
                <v:stroke dashstyle="dash"/>
                <v:textbox>
                  <w:txbxContent>
                    <w:p w14:paraId="27297963" w14:textId="77777777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D" w14:textId="55D5FC98" w:rsidR="00402D71" w:rsidRPr="00577486" w:rsidRDefault="00F23BB9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1AF3B6DA">
                <wp:simplePos x="0" y="0"/>
                <wp:positionH relativeFrom="margin">
                  <wp:posOffset>4547324</wp:posOffset>
                </wp:positionH>
                <wp:positionV relativeFrom="paragraph">
                  <wp:posOffset>240347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64" type="#_x0000_t202" style="position:absolute;left:0;text-align:left;margin-left:358.05pt;margin-top:189.2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DEAED08">
                <wp:simplePos x="0" y="0"/>
                <wp:positionH relativeFrom="margin">
                  <wp:align>center</wp:align>
                </wp:positionH>
                <wp:positionV relativeFrom="paragraph">
                  <wp:posOffset>2403696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65" type="#_x0000_t202" style="position:absolute;left:0;text-align:left;margin-left:0;margin-top:189.25pt;width:53.45pt;height:34.35pt;z-index:252117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" filled="f" stroked="f">
                <v:stroke dashstyle="dash"/>
                <v:textbox>
                  <w:txbxContent>
                    <w:p w14:paraId="5971ADBF" w14:textId="0E5F5772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2A38BEB2">
                <wp:simplePos x="0" y="0"/>
                <wp:positionH relativeFrom="column">
                  <wp:posOffset>2364252</wp:posOffset>
                </wp:positionH>
                <wp:positionV relativeFrom="paragraph">
                  <wp:posOffset>280987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66" type="#_x0000_t202" style="position:absolute;left:0;text-align:left;margin-left:186.15pt;margin-top:221.2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" filled="f" stroked="f">
                <v:stroke dashstyle="dash"/>
                <v:textbox>
                  <w:txbxContent>
                    <w:p w14:paraId="541B5535" w14:textId="76D5B219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63FA1DDC">
                <wp:simplePos x="0" y="0"/>
                <wp:positionH relativeFrom="column">
                  <wp:posOffset>395548</wp:posOffset>
                </wp:positionH>
                <wp:positionV relativeFrom="paragraph">
                  <wp:posOffset>2810108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F23BB9" w:rsidRPr="008005C2" w:rsidRDefault="00F23BB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67" type="#_x0000_t202" style="position:absolute;left:0;text-align:left;margin-left:31.15pt;margin-top:221.2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" filled="f" stroked="f">
                <v:stroke dashstyle="dash"/>
                <v:textbox>
                  <w:txbxContent>
                    <w:p w14:paraId="628BCDF6" w14:textId="71F90644" w:rsidR="00F23BB9" w:rsidRPr="008005C2" w:rsidRDefault="00F23BB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34EF83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E20385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7B2129" w:rsidRPr="00F31F33" w:rsidRDefault="007B212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7B2129" w:rsidRPr="001553C6" w:rsidRDefault="007B212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7B2129" w:rsidRPr="001553C6" w:rsidRDefault="007B212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7B2129" w:rsidRPr="00F31F33" w:rsidRDefault="007B212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68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">
                <v:textbox>
                  <w:txbxContent>
                    <w:p w14:paraId="222E48A9" w14:textId="51551151" w:rsidR="007B2129" w:rsidRPr="00F31F33" w:rsidRDefault="007B212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7B2129" w:rsidRPr="001553C6" w:rsidRDefault="007B212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7B2129" w:rsidRPr="001553C6" w:rsidRDefault="007B212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7B2129" w:rsidRPr="00F31F33" w:rsidRDefault="007B212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7B2129" w:rsidRPr="00F31F33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7B2129" w:rsidRPr="001553C6" w:rsidRDefault="007B212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7B2129" w:rsidRPr="001553C6" w:rsidRDefault="007B212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7B2129" w:rsidRPr="002745A8" w:rsidRDefault="007B2129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69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P2TKQIAAE8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">
                <v:textbox>
                  <w:txbxContent>
                    <w:p w14:paraId="222E48AD" w14:textId="699AC7E2" w:rsidR="007B2129" w:rsidRPr="00F31F33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7B2129" w:rsidRPr="001553C6" w:rsidRDefault="007B212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7B2129" w:rsidRPr="001553C6" w:rsidRDefault="007B212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7B2129" w:rsidRPr="002745A8" w:rsidRDefault="007B2129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B3180A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local-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tunnelip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7B2129" w:rsidRPr="00C85190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="00614E75"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2" w14:textId="237B0D2B" w:rsidR="007B2129" w:rsidRPr="00C85190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="00614E75"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0</w:t>
                            </w:r>
                          </w:p>
                          <w:p w14:paraId="222E48B3" w14:textId="34CC7C4D" w:rsidR="007B2129" w:rsidRPr="00C85190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="00614E75"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7B2129" w:rsidRPr="00C85190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="00614E75"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5" w14:textId="14740FF0" w:rsidR="007B2129" w:rsidRPr="00C85190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="00614E75"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0</w:t>
                            </w:r>
                          </w:p>
                          <w:p w14:paraId="222E48B6" w14:textId="26C3D798" w:rsidR="007B2129" w:rsidRPr="00C85190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="00614E75"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7B2129" w:rsidRPr="00C85190" w:rsidRDefault="007B212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="00614E75"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70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">
                <v:textbox>
                  <w:txbxContent>
                    <w:p w14:paraId="222E48B1" w14:textId="13874654" w:rsidR="007B2129" w:rsidRPr="00C85190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="00614E75"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7B2129" w:rsidRPr="00C85190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="00614E75"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7B2129" w:rsidRPr="00C85190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="00614E75"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7B2129" w:rsidRPr="00C85190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="00614E75"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7B2129" w:rsidRPr="00C85190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="00614E75"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7B2129" w:rsidRPr="00C85190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="00614E75"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7B2129" w:rsidRPr="00C85190" w:rsidRDefault="007B212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="00614E75"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7B2129" w:rsidRPr="00C85190" w:rsidRDefault="007B212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9" w14:textId="36A74DAA" w:rsidR="007B2129" w:rsidRPr="00C85190" w:rsidRDefault="007B212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</w:t>
                            </w:r>
                          </w:p>
                          <w:p w14:paraId="222E48BA" w14:textId="063216CE" w:rsidR="007B2129" w:rsidRPr="00C85190" w:rsidRDefault="007B212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7B2129" w:rsidRPr="00C85190" w:rsidRDefault="007B212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C" w14:textId="590A8F93" w:rsidR="007B2129" w:rsidRPr="00C85190" w:rsidRDefault="007B212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</w:t>
                            </w:r>
                          </w:p>
                          <w:p w14:paraId="222E48BD" w14:textId="0E85CC57" w:rsidR="007B2129" w:rsidRPr="00C85190" w:rsidRDefault="007B212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7B2129" w:rsidRPr="00C85190" w:rsidRDefault="007B2129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71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">
                <v:textbox>
                  <w:txbxContent>
                    <w:p w14:paraId="222E48B8" w14:textId="7E2359C0" w:rsidR="007B2129" w:rsidRPr="00C85190" w:rsidRDefault="007B212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7B2129" w:rsidRPr="00C85190" w:rsidRDefault="007B212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7B2129" w:rsidRPr="00C85190" w:rsidRDefault="007B212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7B2129" w:rsidRPr="00C85190" w:rsidRDefault="007B212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7B2129" w:rsidRPr="00C85190" w:rsidRDefault="007B212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7B2129" w:rsidRPr="00C85190" w:rsidRDefault="007B212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7B2129" w:rsidRPr="00C85190" w:rsidRDefault="007B2129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12C38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7E28A1">
      <w:pPr>
        <w:pStyle w:val="ListParagraph"/>
        <w:numPr>
          <w:ilvl w:val="0"/>
          <w:numId w:val="4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7B2129" w:rsidRPr="00FF2C4D" w:rsidRDefault="007B2129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0" w14:textId="0E957586" w:rsidR="007B2129" w:rsidRPr="00FF2C4D" w:rsidRDefault="007B2129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7B2129" w:rsidRPr="00B84FB1" w:rsidRDefault="007B2129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72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">
                <v:textbox>
                  <w:txbxContent>
                    <w:p w14:paraId="222E48BF" w14:textId="3722A8D0" w:rsidR="007B2129" w:rsidRPr="00FF2C4D" w:rsidRDefault="007B2129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7B2129" w:rsidRPr="00FF2C4D" w:rsidRDefault="007B2129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7B2129" w:rsidRPr="00B84FB1" w:rsidRDefault="007B2129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7E28A1">
      <w:pPr>
        <w:pStyle w:val="ListParagraph"/>
        <w:numPr>
          <w:ilvl w:val="0"/>
          <w:numId w:val="45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7B2129" w:rsidRPr="00FF2C4D" w:rsidRDefault="007B2129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3" w14:textId="7249C2B0" w:rsidR="007B2129" w:rsidRPr="00FF2C4D" w:rsidRDefault="007B2129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advertise-all-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3F0B4584" w:rsidR="007B2129" w:rsidRPr="00FF2C4D" w:rsidRDefault="007B2129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7B2129" w:rsidRDefault="007B212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7B2129" w:rsidRPr="00B84FB1" w:rsidRDefault="007B212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7B2129" w:rsidRPr="00B84FB1" w:rsidRDefault="007B2129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</w:t>
                            </w:r>
                            <w:proofErr w:type="gram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7B2129" w:rsidRPr="00B84FB1" w:rsidRDefault="007B2129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73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">
                <v:textbox>
                  <w:txbxContent>
                    <w:p w14:paraId="222E48C2" w14:textId="153C92EC" w:rsidR="007B2129" w:rsidRPr="00FF2C4D" w:rsidRDefault="007B2129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7B2129" w:rsidRPr="00FF2C4D" w:rsidRDefault="007B2129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7B2129" w:rsidRPr="00FF2C4D" w:rsidRDefault="007B2129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7B2129" w:rsidRDefault="007B212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7B2129" w:rsidRPr="00B84FB1" w:rsidRDefault="007B212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7B2129" w:rsidRPr="00B84FB1" w:rsidRDefault="007B2129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7B2129" w:rsidRPr="00B84FB1" w:rsidRDefault="007B2129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advertise-all-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7E28A1">
      <w:pPr>
        <w:pStyle w:val="ListParagraph"/>
        <w:numPr>
          <w:ilvl w:val="0"/>
          <w:numId w:val="45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7B2129" w:rsidRPr="00E50472" w:rsidRDefault="007B2129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10</w:t>
                            </w:r>
                          </w:p>
                          <w:p w14:paraId="186FDA4C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interface: VNI-10</w:t>
                            </w:r>
                          </w:p>
                          <w:p w14:paraId="3E87D52E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ifIndex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12</w:t>
                            </w:r>
                          </w:p>
                          <w:p w14:paraId="7C0A2278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cast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group: 0.0.0.0</w:t>
                            </w:r>
                          </w:p>
                          <w:p w14:paraId="4AFF8D64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7B2129" w:rsidRPr="005D67C8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7B2129" w:rsidRPr="00B84FB1" w:rsidRDefault="007B2129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gw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acip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74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">
                <v:textbox>
                  <w:txbxContent>
                    <w:p w14:paraId="222E48C9" w14:textId="1C737360" w:rsidR="007B2129" w:rsidRPr="00E50472" w:rsidRDefault="007B2129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7B2129" w:rsidRPr="005D67C8" w:rsidRDefault="007B212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7B2129" w:rsidRPr="00B84FB1" w:rsidRDefault="007B2129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B113B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4DB96F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7B2129" w:rsidRPr="009D1AC0" w:rsidRDefault="007B212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7B2129" w:rsidRDefault="007B212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7B2129" w:rsidRPr="009D1AC0" w:rsidRDefault="007B212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64 time=7.19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1C15847" w:rsidR="007B2129" w:rsidRPr="009D1AC0" w:rsidRDefault="007B212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75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">
                <v:textbox>
                  <w:txbxContent>
                    <w:p w14:paraId="7A663FE8" w14:textId="77777777" w:rsidR="007B2129" w:rsidRPr="009D1AC0" w:rsidRDefault="007B212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7B2129" w:rsidRDefault="007B212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7B2129" w:rsidRPr="009D1AC0" w:rsidRDefault="007B212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7B2129" w:rsidRPr="009D1AC0" w:rsidRDefault="007B212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7B2129" w:rsidRPr="005A0BED" w:rsidRDefault="007B212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7B2129" w:rsidRPr="005A0BED" w:rsidRDefault="007B212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7" w14:textId="5F5C1CF6" w:rsidR="007B2129" w:rsidRPr="005A0BED" w:rsidRDefault="007B212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1  172.16.10.28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(172.16.10.28)  4.88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81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788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76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">
                <v:textbox>
                  <w:txbxContent>
                    <w:p w14:paraId="5086303F" w14:textId="77777777" w:rsidR="007B2129" w:rsidRPr="005A0BED" w:rsidRDefault="007B212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7B2129" w:rsidRPr="005A0BED" w:rsidRDefault="007B212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7B2129" w:rsidRPr="005A0BED" w:rsidRDefault="007B212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8B499B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4" w14:textId="0564C336" w:rsidR="00696A34" w:rsidRPr="005058B3" w:rsidRDefault="00696A34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5" w14:textId="672EAEC5" w:rsidR="00F9030B" w:rsidRPr="00577486" w:rsidRDefault="00F9030B" w:rsidP="00F9030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04DFA6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7B2129" w:rsidRPr="00003E71" w:rsidRDefault="007B2129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77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" filled="f" stroked="f" strokeweight=".5pt">
                <v:textbox>
                  <w:txbxContent>
                    <w:p w14:paraId="222E48DD" w14:textId="66FC9C70" w:rsidR="007B2129" w:rsidRPr="00003E71" w:rsidRDefault="007B2129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E594E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73320F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322EC9B0" w:rsidR="00AA3C95" w:rsidRPr="00577486" w:rsidRDefault="00CF7905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7D078AF8">
                <wp:simplePos x="0" y="0"/>
                <wp:positionH relativeFrom="column">
                  <wp:posOffset>-5862</wp:posOffset>
                </wp:positionH>
                <wp:positionV relativeFrom="paragraph">
                  <wp:posOffset>16998</wp:posOffset>
                </wp:positionV>
                <wp:extent cx="5485294" cy="4453768"/>
                <wp:effectExtent l="0" t="19050" r="127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453768"/>
                          <a:chOff x="0" y="0"/>
                          <a:chExt cx="5485294" cy="4453768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7B2129" w:rsidRDefault="00AE137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7B2129" w:rsidRDefault="00AE137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7B2129" w:rsidRDefault="00AE137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7B2129" w:rsidRDefault="00AE137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7B2129" w:rsidRPr="006A0AA5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7B2129" w:rsidRPr="006A0AA5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1" name="TextBox 20"/>
                        <wps:cNvSpPr txBox="1"/>
                        <wps:spPr>
                          <a:xfrm>
                            <a:off x="0" y="3757841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79DF0F" w14:textId="77777777" w:rsidR="007B2129" w:rsidRPr="006A0AA5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4" name="TextBox 20"/>
                        <wps:cNvSpPr txBox="1"/>
                        <wps:spPr>
                          <a:xfrm>
                            <a:off x="2687411" y="3765155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D48BA6" w14:textId="77777777" w:rsidR="007B2129" w:rsidRPr="006A0AA5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4" name="TextBox 20"/>
                        <wps:cNvSpPr txBox="1"/>
                        <wps:spPr>
                          <a:xfrm>
                            <a:off x="4146016" y="3765767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FE2F8E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7B2129" w:rsidRPr="006A0AA5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0" y="400902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4498D" w14:textId="77777777" w:rsidR="007B2129" w:rsidRPr="006A0AA5" w:rsidRDefault="007B2129" w:rsidP="00CF7905">
                              <w:pPr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89" y="400902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9B696FD" w14:textId="77777777" w:rsidR="007B2129" w:rsidRDefault="007B2129" w:rsidP="00CF790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687411" y="401633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CB4FFC" w14:textId="77777777" w:rsidR="007B2129" w:rsidRPr="006A0AA5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146016" y="401694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C85BDA" w14:textId="77777777" w:rsidR="007B2129" w:rsidRDefault="007B212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4" name="Picture 216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11772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7" name="Picture 216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336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1" name="Picture 2171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2167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2" name="Picture 217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6457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7B2129" w:rsidRDefault="007B2129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19148F" id="_x0000_s1478" style="position:absolute;margin-left:-.45pt;margin-top:1.35pt;width:431.9pt;height:350.7pt;z-index:251803136" coordsize="54852,445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">
                <v:rect id="Rectangle 1961" o:spid="_x0000_s1479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80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81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82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0" o:spid="_x0000_s1483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84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2" o:title="A close up of a sign&#10;&#10;Description automatically generated"/>
                </v:shape>
                <v:line id="Straight Connector 1974" o:spid="_x0000_s1485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86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87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8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9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0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7B2129" w:rsidRDefault="00AE137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91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7B2129" w:rsidRDefault="00AE137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92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7B2129" w:rsidRDefault="00AE137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93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7B2129" w:rsidRDefault="00AE137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94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95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97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2" o:title="A close up of a sign&#10;&#10;Description automatically generated"/>
                </v:shape>
                <v:shape id="Picture 591" o:spid="_x0000_s1498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2" o:title="A close up of a sign&#10;&#10;Description automatically generated"/>
                </v:shape>
                <v:shape id="_x0000_s1499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7B2129" w:rsidRPr="006A0AA5" w:rsidRDefault="007B212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00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01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7B2129" w:rsidRPr="006A0AA5" w:rsidRDefault="007B212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02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03" type="#_x0000_t202" style="position:absolute;top:37578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" filled="f" stroked="f">
                  <v:stroke dashstyle="dash"/>
                  <v:textbox>
                    <w:txbxContent>
                      <w:p w14:paraId="1D79DF0F" w14:textId="77777777" w:rsidR="007B2129" w:rsidRPr="006A0AA5" w:rsidRDefault="007B212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504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505" type="#_x0000_t202" style="position:absolute;left:26874;top:37651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J16wAAAANwAAAAPAAAAZHJzL2Rvd25yZXYueG1sRI9Pi8Iw&#10;FMTvgt8hPMGbJi4i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oWidesAAAADcAAAADwAAAAAA&#10;AAAAAAAAAAAHAgAAZHJzL2Rvd25yZXYueG1sUEsFBgAAAAADAAMAtwAAAPQCAAAAAA==&#10;" filled="f" stroked="f">
                  <v:stroke dashstyle="dash"/>
                  <v:textbox>
                    <w:txbxContent>
                      <w:p w14:paraId="27D48BA6" w14:textId="77777777" w:rsidR="007B2129" w:rsidRPr="006A0AA5" w:rsidRDefault="007B212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506" type="#_x0000_t202" style="position:absolute;left:41460;top:37657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eU3wgAAAN0AAAAPAAAAZHJzL2Rvd25yZXYueG1sRI9Pi8Iw&#10;FMTvgt8hPMHbNq3I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DPKeU3wgAAAN0AAAAPAAAA&#10;AAAAAAAAAAAAAAcCAABkcnMvZG93bnJldi54bWxQSwUGAAAAAAMAAwC3AAAA9gIAAAAA&#10;" filled="f" stroked="f">
                  <v:stroke dashstyle="dash"/>
                  <v:textbox>
                    <w:txbxContent>
                      <w:p w14:paraId="1FFE2F8E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507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8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9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10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11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12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7B2129" w:rsidRPr="006A0AA5" w:rsidRDefault="007B212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13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14" type="#_x0000_t202" style="position:absolute;top:40090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7FF4498D" w14:textId="77777777" w:rsidR="007B2129" w:rsidRPr="006A0AA5" w:rsidRDefault="007B2129" w:rsidP="00CF7905">
                        <w:pPr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15" type="#_x0000_t202" style="position:absolute;left:13729;top:40090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59B696FD" w14:textId="77777777" w:rsidR="007B2129" w:rsidRDefault="007B2129" w:rsidP="00CF790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16" type="#_x0000_t202" style="position:absolute;left:26874;top:40163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4CCB4FFC" w14:textId="77777777" w:rsidR="007B2129" w:rsidRPr="006A0AA5" w:rsidRDefault="007B212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17" type="#_x0000_t202" style="position:absolute;left:41460;top:40169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EC85BDA" w14:textId="77777777" w:rsidR="007B2129" w:rsidRDefault="007B212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18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Picture 2164" o:spid="_x0000_s1519" type="#_x0000_t75" alt="A picture containing monitor, phone&#10;&#10;Description automatically generated" style="position:absolute;left:39117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">
                  <v:imagedata r:id="rId22" o:title="A picture containing monitor, phone&#10;&#10;Description automatically generated"/>
                </v:shape>
                <v:shape id="Freeform 66" o:spid="_x0000_s1520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Picture 2167" o:spid="_x0000_s1521" type="#_x0000_t75" alt="A picture containing monitor, phone&#10;&#10;Description automatically generated" style="position:absolute;left:15063;top:28496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">
                  <v:imagedata r:id="rId22" o:title="A picture containing monitor, phone&#10;&#10;Description automatically generated"/>
                </v:shape>
                <v:shape id="Picture 2171" o:spid="_x0000_s1522" type="#_x0000_t75" alt="A picture containing monitor, phone&#10;&#10;Description automatically generated" style="position:absolute;left:6021;top:28496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">
                  <v:imagedata r:id="rId22" o:title="A picture containing monitor, phone&#10;&#10;Description automatically generated"/>
                </v:shape>
                <v:shape id="Picture 2172" o:spid="_x0000_s1523" type="#_x0000_t75" alt="A picture containing monitor, phone&#10;&#10;Description automatically generated" style="position:absolute;left:30464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">
                  <v:imagedata r:id="rId22" o:title="A picture containing monitor, phone&#10;&#10;Description automatically generated"/>
                </v:shape>
                <v:shape id="_x0000_s1524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7B2129" w:rsidRDefault="007B2129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47D9EFED" w:rsidR="00AA3C95" w:rsidRPr="00577486" w:rsidRDefault="008E4D68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3E8C5D4B">
                <wp:simplePos x="0" y="0"/>
                <wp:positionH relativeFrom="column">
                  <wp:posOffset>4179814</wp:posOffset>
                </wp:positionH>
                <wp:positionV relativeFrom="paragraph">
                  <wp:posOffset>303530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25" type="#_x0000_t202" style="position:absolute;margin-left:329.1pt;margin-top:23.9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" filled="f" stroked="f">
                <v:stroke dashstyle="dash"/>
                <v:textbox>
                  <w:txbxContent>
                    <w:p w14:paraId="1C82BC73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3" w14:textId="1D74C841" w:rsidR="00AA3C95" w:rsidRPr="00577486" w:rsidRDefault="008E4D68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7E225F2E">
                <wp:simplePos x="0" y="0"/>
                <wp:positionH relativeFrom="column">
                  <wp:posOffset>848507</wp:posOffset>
                </wp:positionH>
                <wp:positionV relativeFrom="paragraph">
                  <wp:posOffset>4689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26" type="#_x0000_t202" style="position:absolute;margin-left:66.8pt;margin-top:.35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" filled="f" stroked="f">
                <v:stroke dashstyle="dash"/>
                <v:textbox>
                  <w:txbxContent>
                    <w:p w14:paraId="65AC4292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4" w14:textId="6E46B22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006EAE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503EC57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7" w14:textId="36E7BE10" w:rsidR="00AA3C95" w:rsidRPr="00577486" w:rsidRDefault="008E4D68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29C51803">
                <wp:simplePos x="0" y="0"/>
                <wp:positionH relativeFrom="column">
                  <wp:posOffset>4220210</wp:posOffset>
                </wp:positionH>
                <wp:positionV relativeFrom="paragraph">
                  <wp:posOffset>16466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527" type="#_x0000_t202" style="position:absolute;margin-left:332.3pt;margin-top:12.9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" filled="f" stroked="f">
                <v:stroke dashstyle="dash"/>
                <v:textbox>
                  <w:txbxContent>
                    <w:p w14:paraId="5E844059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5CD039B8">
                <wp:simplePos x="0" y="0"/>
                <wp:positionH relativeFrom="column">
                  <wp:posOffset>826282</wp:posOffset>
                </wp:positionH>
                <wp:positionV relativeFrom="paragraph">
                  <wp:posOffset>178679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8E4D68" w:rsidRPr="008005C2" w:rsidRDefault="008E4D68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528" type="#_x0000_t202" style="position:absolute;margin-left:65.05pt;margin-top:14.05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" filled="f" stroked="f">
                <v:stroke dashstyle="dash"/>
                <v:textbox>
                  <w:txbxContent>
                    <w:p w14:paraId="12A5757E" w14:textId="77777777" w:rsidR="008E4D68" w:rsidRPr="008005C2" w:rsidRDefault="008E4D68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51DB695A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1D0CEA01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BA8D47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B" w14:textId="41F2603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6614B4F7" w:rsidR="00AA3C95" w:rsidRPr="00577486" w:rsidRDefault="00AE1372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58ADB3F2">
                <wp:simplePos x="0" y="0"/>
                <wp:positionH relativeFrom="column">
                  <wp:posOffset>4653573</wp:posOffset>
                </wp:positionH>
                <wp:positionV relativeFrom="paragraph">
                  <wp:posOffset>20554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AE1372" w:rsidRPr="008005C2" w:rsidRDefault="00AE137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29" type="#_x0000_t202" style="position:absolute;margin-left:366.4pt;margin-top:16.2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AE1372" w:rsidRPr="008005C2" w:rsidRDefault="00AE137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27FF7A08">
                <wp:simplePos x="0" y="0"/>
                <wp:positionH relativeFrom="margin">
                  <wp:posOffset>2700802</wp:posOffset>
                </wp:positionH>
                <wp:positionV relativeFrom="paragraph">
                  <wp:posOffset>208280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AE1372" w:rsidRPr="008005C2" w:rsidRDefault="00AE137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30" type="#_x0000_t202" style="position:absolute;margin-left:212.65pt;margin-top:16.4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" filled="f" stroked="f">
                <v:stroke dashstyle="dash"/>
                <v:textbox>
                  <w:txbxContent>
                    <w:p w14:paraId="78D0078A" w14:textId="40510B24" w:rsidR="00AE1372" w:rsidRPr="008005C2" w:rsidRDefault="00AE137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680736D3">
                <wp:simplePos x="0" y="0"/>
                <wp:positionH relativeFrom="column">
                  <wp:posOffset>2249512</wp:posOffset>
                </wp:positionH>
                <wp:positionV relativeFrom="paragraph">
                  <wp:posOffset>208035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AE1372" w:rsidRPr="008005C2" w:rsidRDefault="00AE137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31" type="#_x0000_t202" style="position:absolute;margin-left:177.15pt;margin-top:16.4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" filled="f" stroked="f">
                <v:stroke dashstyle="dash"/>
                <v:textbox>
                  <w:txbxContent>
                    <w:p w14:paraId="4131B1C2" w14:textId="15CAEA5E" w:rsidR="00AE1372" w:rsidRPr="008005C2" w:rsidRDefault="00AE137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7F53E325">
                <wp:simplePos x="0" y="0"/>
                <wp:positionH relativeFrom="column">
                  <wp:posOffset>232752</wp:posOffset>
                </wp:positionH>
                <wp:positionV relativeFrom="paragraph">
                  <wp:posOffset>194898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AE1372" w:rsidRPr="008005C2" w:rsidRDefault="00AE137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32" type="#_x0000_t202" style="position:absolute;margin-left:18.35pt;margin-top:15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" filled="f" stroked="f">
                <v:stroke dashstyle="dash"/>
                <v:textbox>
                  <w:txbxContent>
                    <w:p w14:paraId="558F1D96" w14:textId="6BF2A366" w:rsidR="00AE1372" w:rsidRPr="008005C2" w:rsidRDefault="00AE137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8E3C6A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6A0AA5">
      <w:pPr>
        <w:pStyle w:val="ListParagraph"/>
        <w:numPr>
          <w:ilvl w:val="0"/>
          <w:numId w:val="59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7E28A1">
      <w:pPr>
        <w:pStyle w:val="ListParagraph"/>
        <w:numPr>
          <w:ilvl w:val="0"/>
          <w:numId w:val="46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7E28A1">
      <w:pPr>
        <w:pStyle w:val="ListParagraph"/>
        <w:numPr>
          <w:ilvl w:val="0"/>
          <w:numId w:val="46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62B84493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7B2129" w:rsidRPr="00440364" w:rsidRDefault="007B2129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440364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44036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440364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0.254</w:t>
                            </w:r>
                          </w:p>
                          <w:p w14:paraId="222E491D" w14:textId="77777777" w:rsidR="007B2129" w:rsidRPr="00440364" w:rsidRDefault="007B2129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33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">
                <v:textbox>
                  <w:txbxContent>
                    <w:p w14:paraId="222E491C" w14:textId="2AFB8A13" w:rsidR="007B2129" w:rsidRPr="00440364" w:rsidRDefault="007B2129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7B2129" w:rsidRPr="00440364" w:rsidRDefault="007B2129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860B04" w:rsidRPr="00EF68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CB5BE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7E28A1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7B2129" w:rsidRPr="005526A3" w:rsidRDefault="007B212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1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222E4927" w14:textId="39AA17F7" w:rsidR="007B2129" w:rsidRDefault="007B2129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1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75BFC271" w14:textId="77777777" w:rsidR="007B2129" w:rsidRPr="005526A3" w:rsidRDefault="007B2129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7B2129" w:rsidRPr="005526A3" w:rsidRDefault="007B212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2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71896090" w14:textId="196FD08E" w:rsidR="007B2129" w:rsidRDefault="007B212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2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A" w14:textId="7C02FB4E" w:rsidR="007B2129" w:rsidRPr="005526A3" w:rsidRDefault="007B212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34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7KmQYi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7B2129" w:rsidRPr="005526A3" w:rsidRDefault="007B212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7B2129" w:rsidRDefault="007B2129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7B2129" w:rsidRPr="005526A3" w:rsidRDefault="007B2129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7B2129" w:rsidRPr="005526A3" w:rsidRDefault="007B212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7B2129" w:rsidRDefault="007B212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7B2129" w:rsidRPr="005526A3" w:rsidRDefault="007B212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7B2129" w:rsidRPr="005526A3" w:rsidRDefault="007B212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1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222E491F" w14:textId="39307000" w:rsidR="007B2129" w:rsidRDefault="007B212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1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3208F548" w14:textId="77777777" w:rsidR="007B2129" w:rsidRPr="005526A3" w:rsidRDefault="007B212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7B2129" w:rsidRPr="005526A3" w:rsidRDefault="007B212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2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6BC06FEE" w14:textId="5F2CA59F" w:rsidR="007B2129" w:rsidRDefault="007B212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2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4" w14:textId="63842281" w:rsidR="007B2129" w:rsidRPr="005526A3" w:rsidRDefault="007B212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35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">
                <v:textbox>
                  <w:txbxContent>
                    <w:p w14:paraId="222E491E" w14:textId="12457563" w:rsidR="007B2129" w:rsidRPr="005526A3" w:rsidRDefault="007B212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7B2129" w:rsidRDefault="007B212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7B2129" w:rsidRPr="005526A3" w:rsidRDefault="007B212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7B2129" w:rsidRPr="005526A3" w:rsidRDefault="007B212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7B2129" w:rsidRDefault="007B212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7B2129" w:rsidRPr="005526A3" w:rsidRDefault="007B212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8D738F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6A029D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7E28A1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bookmarkStart w:id="180" w:name="_GoBack"/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7AB72895">
                <wp:simplePos x="0" y="0"/>
                <wp:positionH relativeFrom="margin">
                  <wp:align>left</wp:align>
                </wp:positionH>
                <wp:positionV relativeFrom="paragraph">
                  <wp:posOffset>79375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7B2129" w:rsidRPr="00226715" w:rsidRDefault="007B212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7B2129" w:rsidRPr="00226715" w:rsidRDefault="007B212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7B2129" w:rsidRPr="00226715" w:rsidRDefault="007B212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3.48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2666FE7C" w:rsidR="007B2129" w:rsidRPr="00C962CB" w:rsidRDefault="007B212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1.15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36" type="#_x0000_t202" style="position:absolute;margin-left:0;margin-top:6.25pt;width:415.6pt;height:63.1pt;z-index:2516474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">
                <v:textbox>
                  <w:txbxContent>
                    <w:p w14:paraId="2B2C2025" w14:textId="77777777" w:rsidR="007B2129" w:rsidRPr="00226715" w:rsidRDefault="007B212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7B2129" w:rsidRPr="00226715" w:rsidRDefault="007B212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7B2129" w:rsidRPr="00226715" w:rsidRDefault="007B212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7B2129" w:rsidRPr="00C962CB" w:rsidRDefault="007B212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bookmarkEnd w:id="180"/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577BA6EF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9631819" w14:textId="021AE508" w:rsidR="00B60673" w:rsidRPr="0091736B" w:rsidRDefault="00226715" w:rsidP="0047289F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5F83624A">
                <wp:simplePos x="0" y="0"/>
                <wp:positionH relativeFrom="margin">
                  <wp:align>right</wp:align>
                </wp:positionH>
                <wp:positionV relativeFrom="paragraph">
                  <wp:posOffset>393436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6002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7B2129" w:rsidRPr="00271D0B" w:rsidRDefault="007B212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7B2129" w:rsidRPr="00271D0B" w:rsidRDefault="007B212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traceroute to 172.16.20.19 (172.16.20.19), 30 hops max,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7ACACBA9" w14:textId="77777777" w:rsidR="007B2129" w:rsidRPr="00271D0B" w:rsidRDefault="007B212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1  172.16.10.254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10.254)  1.27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3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12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50F41EBC" w:rsidR="007B2129" w:rsidRPr="00C962CB" w:rsidRDefault="007B212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2  172.16.20.19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20.19)  1.564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3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5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37" type="#_x0000_t202" style="position:absolute;left:0;text-align:left;margin-left:414.9pt;margin-top:31pt;width:466.1pt;height:59.8pt;z-index:2516485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dB4KQIAAE8EAAAOAAAAZHJzL2Uyb0RvYy54bWysVNtu2zAMfR+wfxD0vtjxkqY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">
                <v:textbox>
                  <w:txbxContent>
                    <w:p w14:paraId="0090853A" w14:textId="77777777" w:rsidR="007B2129" w:rsidRPr="00271D0B" w:rsidRDefault="007B212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7B2129" w:rsidRPr="00271D0B" w:rsidRDefault="007B212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7B2129" w:rsidRPr="00271D0B" w:rsidRDefault="007B212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7B2129" w:rsidRPr="00C962CB" w:rsidRDefault="007B212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B60673" w:rsidRPr="0091736B" w:rsidSect="00621E56">
      <w:headerReference w:type="default" r:id="rId31"/>
      <w:footerReference w:type="default" r:id="rId3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78408" w14:textId="77777777" w:rsidR="007B2129" w:rsidRDefault="007B2129" w:rsidP="00602602">
      <w:pPr>
        <w:spacing w:after="0" w:line="240" w:lineRule="auto"/>
      </w:pPr>
      <w:r>
        <w:separator/>
      </w:r>
    </w:p>
  </w:endnote>
  <w:endnote w:type="continuationSeparator" w:id="0">
    <w:p w14:paraId="3730FC1C" w14:textId="77777777" w:rsidR="007B2129" w:rsidRDefault="007B2129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IN Pro Regular">
    <w:altName w:val="Calibri"/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altName w:val="Calibri"/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altName w:val="Calibri"/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7B2129" w:rsidRDefault="007B21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7B2129" w:rsidRDefault="007B2129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9751F" w14:textId="77777777" w:rsidR="007B2129" w:rsidRDefault="007B2129" w:rsidP="00602602">
      <w:pPr>
        <w:spacing w:after="0" w:line="240" w:lineRule="auto"/>
      </w:pPr>
      <w:r>
        <w:separator/>
      </w:r>
    </w:p>
  </w:footnote>
  <w:footnote w:type="continuationSeparator" w:id="0">
    <w:p w14:paraId="1BE6E7DC" w14:textId="77777777" w:rsidR="007B2129" w:rsidRDefault="007B2129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449D" w14:textId="18AE9111" w:rsidR="007B2129" w:rsidRDefault="007B2129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7B2129" w:rsidRPr="002E4E3D" w:rsidRDefault="007B2129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38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7B2129" w:rsidRPr="002E4E3D" w:rsidRDefault="007B2129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284CAE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7B2129" w:rsidRPr="00B012F8" w:rsidRDefault="007B2129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39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7B2129" w:rsidRPr="00B012F8" w:rsidRDefault="007B2129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7B2129" w:rsidRPr="00E438DF" w:rsidRDefault="007B2129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40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7B2129" w:rsidRPr="00E438DF" w:rsidRDefault="007B2129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7B2129" w:rsidRPr="00F868E1" w:rsidRDefault="007B2129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41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" filled="f" stroked="f">
              <v:textbox style="mso-fit-shape-to-text:t">
                <w:txbxContent>
                  <w:p w14:paraId="79FB5544" w14:textId="6079E3CE" w:rsidR="007B2129" w:rsidRPr="00F868E1" w:rsidRDefault="007B2129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3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48B2164F"/>
    <w:multiLevelType w:val="hybridMultilevel"/>
    <w:tmpl w:val="F33604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3E70055"/>
    <w:multiLevelType w:val="hybridMultilevel"/>
    <w:tmpl w:val="B114DB7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55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9"/>
  </w:num>
  <w:num w:numId="3">
    <w:abstractNumId w:val="25"/>
  </w:num>
  <w:num w:numId="4">
    <w:abstractNumId w:val="22"/>
  </w:num>
  <w:num w:numId="5">
    <w:abstractNumId w:val="29"/>
  </w:num>
  <w:num w:numId="6">
    <w:abstractNumId w:val="2"/>
  </w:num>
  <w:num w:numId="7">
    <w:abstractNumId w:val="17"/>
  </w:num>
  <w:num w:numId="8">
    <w:abstractNumId w:val="45"/>
  </w:num>
  <w:num w:numId="9">
    <w:abstractNumId w:val="11"/>
  </w:num>
  <w:num w:numId="10">
    <w:abstractNumId w:val="3"/>
  </w:num>
  <w:num w:numId="11">
    <w:abstractNumId w:val="20"/>
  </w:num>
  <w:num w:numId="12">
    <w:abstractNumId w:val="21"/>
  </w:num>
  <w:num w:numId="13">
    <w:abstractNumId w:val="26"/>
  </w:num>
  <w:num w:numId="14">
    <w:abstractNumId w:val="9"/>
  </w:num>
  <w:num w:numId="15">
    <w:abstractNumId w:val="16"/>
  </w:num>
  <w:num w:numId="16">
    <w:abstractNumId w:val="0"/>
  </w:num>
  <w:num w:numId="17">
    <w:abstractNumId w:val="40"/>
  </w:num>
  <w:num w:numId="18">
    <w:abstractNumId w:val="43"/>
  </w:num>
  <w:num w:numId="19">
    <w:abstractNumId w:val="34"/>
  </w:num>
  <w:num w:numId="20">
    <w:abstractNumId w:val="50"/>
  </w:num>
  <w:num w:numId="21">
    <w:abstractNumId w:val="46"/>
  </w:num>
  <w:num w:numId="22">
    <w:abstractNumId w:val="13"/>
  </w:num>
  <w:num w:numId="23">
    <w:abstractNumId w:val="47"/>
  </w:num>
  <w:num w:numId="24">
    <w:abstractNumId w:val="31"/>
  </w:num>
  <w:num w:numId="25">
    <w:abstractNumId w:val="56"/>
  </w:num>
  <w:num w:numId="26">
    <w:abstractNumId w:val="28"/>
  </w:num>
  <w:num w:numId="27">
    <w:abstractNumId w:val="53"/>
  </w:num>
  <w:num w:numId="28">
    <w:abstractNumId w:val="38"/>
  </w:num>
  <w:num w:numId="29">
    <w:abstractNumId w:val="1"/>
  </w:num>
  <w:num w:numId="30">
    <w:abstractNumId w:val="49"/>
  </w:num>
  <w:num w:numId="31">
    <w:abstractNumId w:val="32"/>
  </w:num>
  <w:num w:numId="32">
    <w:abstractNumId w:val="36"/>
  </w:num>
  <w:num w:numId="33">
    <w:abstractNumId w:val="30"/>
  </w:num>
  <w:num w:numId="34">
    <w:abstractNumId w:val="24"/>
  </w:num>
  <w:num w:numId="35">
    <w:abstractNumId w:val="15"/>
  </w:num>
  <w:num w:numId="36">
    <w:abstractNumId w:val="27"/>
  </w:num>
  <w:num w:numId="37">
    <w:abstractNumId w:val="6"/>
  </w:num>
  <w:num w:numId="38">
    <w:abstractNumId w:val="54"/>
  </w:num>
  <w:num w:numId="39">
    <w:abstractNumId w:val="57"/>
  </w:num>
  <w:num w:numId="40">
    <w:abstractNumId w:val="39"/>
  </w:num>
  <w:num w:numId="41">
    <w:abstractNumId w:val="58"/>
  </w:num>
  <w:num w:numId="42">
    <w:abstractNumId w:val="8"/>
  </w:num>
  <w:num w:numId="43">
    <w:abstractNumId w:val="14"/>
  </w:num>
  <w:num w:numId="44">
    <w:abstractNumId w:val="42"/>
  </w:num>
  <w:num w:numId="45">
    <w:abstractNumId w:val="18"/>
  </w:num>
  <w:num w:numId="46">
    <w:abstractNumId w:val="33"/>
  </w:num>
  <w:num w:numId="47">
    <w:abstractNumId w:val="51"/>
  </w:num>
  <w:num w:numId="48">
    <w:abstractNumId w:val="41"/>
  </w:num>
  <w:num w:numId="49">
    <w:abstractNumId w:val="12"/>
  </w:num>
  <w:num w:numId="50">
    <w:abstractNumId w:val="5"/>
  </w:num>
  <w:num w:numId="51">
    <w:abstractNumId w:val="37"/>
  </w:num>
  <w:num w:numId="52">
    <w:abstractNumId w:val="55"/>
  </w:num>
  <w:num w:numId="53">
    <w:abstractNumId w:val="44"/>
  </w:num>
  <w:num w:numId="54">
    <w:abstractNumId w:val="52"/>
  </w:num>
  <w:num w:numId="55">
    <w:abstractNumId w:val="23"/>
  </w:num>
  <w:num w:numId="56">
    <w:abstractNumId w:val="10"/>
  </w:num>
  <w:num w:numId="57">
    <w:abstractNumId w:val="48"/>
  </w:num>
  <w:num w:numId="58">
    <w:abstractNumId w:val="35"/>
  </w:num>
  <w:num w:numId="59">
    <w:abstractNumId w:val="7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5664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413ED"/>
    <w:rsid w:val="00343A86"/>
    <w:rsid w:val="00346316"/>
    <w:rsid w:val="0034659A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20C4"/>
    <w:rsid w:val="004E20FD"/>
    <w:rsid w:val="004E5156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29E1"/>
    <w:rsid w:val="006F2AAC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887"/>
    <w:rsid w:val="009C443D"/>
    <w:rsid w:val="009C447E"/>
    <w:rsid w:val="009C44DF"/>
    <w:rsid w:val="009C5125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A00127"/>
    <w:rsid w:val="00A0053F"/>
    <w:rsid w:val="00A017F1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2763"/>
    <w:rsid w:val="00B82944"/>
    <w:rsid w:val="00B82E6E"/>
    <w:rsid w:val="00B8475F"/>
    <w:rsid w:val="00B84D7A"/>
    <w:rsid w:val="00B84FB1"/>
    <w:rsid w:val="00B85CB3"/>
    <w:rsid w:val="00B86868"/>
    <w:rsid w:val="00B90ED3"/>
    <w:rsid w:val="00B9231A"/>
    <w:rsid w:val="00B92A56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40F5"/>
    <w:rsid w:val="00C24668"/>
    <w:rsid w:val="00C25188"/>
    <w:rsid w:val="00C26842"/>
    <w:rsid w:val="00C2790B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7905"/>
    <w:rsid w:val="00D0042B"/>
    <w:rsid w:val="00D0058C"/>
    <w:rsid w:val="00D01489"/>
    <w:rsid w:val="00D02866"/>
    <w:rsid w:val="00D03B39"/>
    <w:rsid w:val="00D0515E"/>
    <w:rsid w:val="00D06E96"/>
    <w:rsid w:val="00D0759E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30CD2"/>
    <w:rsid w:val="00D31E4D"/>
    <w:rsid w:val="00D32834"/>
    <w:rsid w:val="00D3493B"/>
    <w:rsid w:val="00D35189"/>
    <w:rsid w:val="00D352B8"/>
    <w:rsid w:val="00D35E8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E1"/>
    <w:rsid w:val="00D82C67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0EF9"/>
    <w:rsid w:val="00E63BBB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247acc1-5081-4645-8180-c9fce53a58c8">MLNX-39-246</_dlc_DocId>
    <_dlc_DocIdUrl xmlns="9247acc1-5081-4645-8180-c9fce53a58c8">
      <Url>https://portalx.mellanox.com/sites/Marketing/TechPublication/_layouts/15/DocIdRedir.aspx?ID=MLNX-39-246</Url>
      <Description>MLNX-39-246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D98E8C4D6E04788EBB0E8EC0CF42B" ma:contentTypeVersion="0" ma:contentTypeDescription="Create a new document." ma:contentTypeScope="" ma:versionID="e1ab6b2b7539f4a438d19dcbd710b9e4">
  <xsd:schema xmlns:xsd="http://www.w3.org/2001/XMLSchema" xmlns:xs="http://www.w3.org/2001/XMLSchema" xmlns:p="http://schemas.microsoft.com/office/2006/metadata/properties" xmlns:ns2="9247acc1-5081-4645-8180-c9fce53a58c8" targetNamespace="http://schemas.microsoft.com/office/2006/metadata/properties" ma:root="true" ma:fieldsID="51fa49afcdc45b207b655f62c8580bd0" ns2:_="">
    <xsd:import namespace="9247acc1-5081-4645-8180-c9fce53a58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7acc1-5081-4645-8180-c9fce53a58c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FAD58A-8D2B-40ED-9C57-F9E49B4780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9247acc1-5081-4645-8180-c9fce53a58c8"/>
  </ds:schemaRefs>
</ds:datastoreItem>
</file>

<file path=customXml/itemProps4.xml><?xml version="1.0" encoding="utf-8"?>
<ds:datastoreItem xmlns:ds="http://schemas.openxmlformats.org/officeDocument/2006/customXml" ds:itemID="{32022B65-75F9-40A7-8463-524A9381B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7acc1-5081-4645-8180-c9fce53a5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A149135-AE67-40A0-800D-9A5F66924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4</TotalTime>
  <Pages>46</Pages>
  <Words>3972</Words>
  <Characters>20974</Characters>
  <Application>Microsoft Office Word</Application>
  <DocSecurity>0</DocSecurity>
  <Lines>1310</Lines>
  <Paragraphs>6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Maya Mintz</cp:lastModifiedBy>
  <cp:revision>365</cp:revision>
  <cp:lastPrinted>2018-04-16T14:11:00Z</cp:lastPrinted>
  <dcterms:created xsi:type="dcterms:W3CDTF">2020-10-11T08:09:00Z</dcterms:created>
  <dcterms:modified xsi:type="dcterms:W3CDTF">2020-10-1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7C2D98E8C4D6E04788EBB0E8EC0CF42B</vt:lpwstr>
  </property>
</Properties>
</file>